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AC31E" w14:textId="201A227D" w:rsidR="00B9542B" w:rsidRPr="00291B59" w:rsidRDefault="00B9542B" w:rsidP="00B9542B">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North Notts Business Awards 20</w:t>
      </w:r>
      <w:r w:rsidR="007C59BC">
        <w:rPr>
          <w:rFonts w:ascii="Lucida Sans Unicode" w:eastAsia="Times New Roman" w:hAnsi="Lucida Sans Unicode" w:cs="Lucida Sans Unicode"/>
          <w:b/>
          <w:sz w:val="32"/>
          <w:lang w:eastAsia="en-GB"/>
        </w:rPr>
        <w:t>2</w:t>
      </w:r>
      <w:r w:rsidR="00C535C1">
        <w:rPr>
          <w:rFonts w:ascii="Lucida Sans Unicode" w:eastAsia="Times New Roman" w:hAnsi="Lucida Sans Unicode" w:cs="Lucida Sans Unicode"/>
          <w:b/>
          <w:sz w:val="32"/>
          <w:lang w:eastAsia="en-GB"/>
        </w:rPr>
        <w:t>4</w:t>
      </w:r>
    </w:p>
    <w:p w14:paraId="7CEBF870" w14:textId="77777777" w:rsidR="00512A35" w:rsidRPr="00512A35" w:rsidRDefault="00512A35" w:rsidP="00512A35">
      <w:pPr>
        <w:spacing w:after="0" w:line="240" w:lineRule="auto"/>
        <w:jc w:val="center"/>
        <w:rPr>
          <w:rFonts w:ascii="Gill Sans MT" w:eastAsia="Times New Roman" w:hAnsi="Gill Sans MT" w:cs="Times New Roman"/>
          <w:lang w:eastAsia="en-GB"/>
        </w:rPr>
      </w:pPr>
    </w:p>
    <w:p w14:paraId="03A6D6C7" w14:textId="77777777" w:rsidR="00512A35" w:rsidRPr="00512A35" w:rsidRDefault="00512A35" w:rsidP="00512A35">
      <w:pPr>
        <w:spacing w:after="0" w:line="240" w:lineRule="auto"/>
        <w:rPr>
          <w:rFonts w:ascii="Gill Sans MT" w:eastAsia="Times New Roman" w:hAnsi="Gill Sans MT" w:cs="Times New Roman"/>
          <w:lang w:eastAsia="en-GB"/>
        </w:rPr>
      </w:pPr>
    </w:p>
    <w:p w14:paraId="328A4DF6" w14:textId="77777777" w:rsidR="00512A35" w:rsidRPr="00512A35" w:rsidRDefault="00512A35" w:rsidP="00512A35">
      <w:pPr>
        <w:spacing w:after="0" w:line="240" w:lineRule="auto"/>
        <w:rPr>
          <w:rFonts w:ascii="Gill Sans MT" w:eastAsia="Times New Roman" w:hAnsi="Gill Sans MT" w:cs="Times New Roman"/>
          <w:lang w:eastAsia="en-GB"/>
        </w:rPr>
      </w:pPr>
    </w:p>
    <w:p w14:paraId="7EDD9CA5" w14:textId="77777777" w:rsidR="00512A35" w:rsidRDefault="007C59BC"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Best</w:t>
      </w:r>
      <w:r w:rsidR="00C46E16">
        <w:rPr>
          <w:rFonts w:ascii="Gill Sans MT" w:eastAsia="Times New Roman" w:hAnsi="Gill Sans MT" w:cs="Times New Roman"/>
          <w:b/>
          <w:sz w:val="40"/>
          <w:szCs w:val="40"/>
          <w:lang w:eastAsia="en-GB"/>
        </w:rPr>
        <w:t xml:space="preserve"> New Business Award</w:t>
      </w:r>
    </w:p>
    <w:p w14:paraId="2FBC121A" w14:textId="77777777" w:rsidR="00512A35" w:rsidRPr="00512A35" w:rsidRDefault="00512A35" w:rsidP="00512A35">
      <w:pPr>
        <w:spacing w:after="0" w:line="240" w:lineRule="auto"/>
        <w:rPr>
          <w:rFonts w:ascii="Gill Sans MT" w:eastAsia="Times New Roman" w:hAnsi="Gill Sans MT" w:cs="Times New Roman"/>
          <w:lang w:eastAsia="en-GB"/>
        </w:rPr>
      </w:pPr>
    </w:p>
    <w:p w14:paraId="5D0F2F95" w14:textId="77777777" w:rsidR="00512A35" w:rsidRPr="00512A35" w:rsidRDefault="00512A35" w:rsidP="00512A35">
      <w:pPr>
        <w:spacing w:after="0" w:line="240" w:lineRule="auto"/>
        <w:jc w:val="center"/>
        <w:rPr>
          <w:rFonts w:ascii="Gill Sans MT" w:eastAsia="Times New Roman" w:hAnsi="Gill Sans MT" w:cs="Times New Roman"/>
          <w:lang w:eastAsia="en-GB"/>
        </w:rPr>
      </w:pPr>
    </w:p>
    <w:p w14:paraId="2AA1538D" w14:textId="00276023" w:rsidR="000B4163" w:rsidRDefault="000B4163" w:rsidP="00C46E16">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This award is open to all</w:t>
      </w:r>
      <w:r w:rsidR="00077C2F">
        <w:rPr>
          <w:rFonts w:ascii="Lucida Sans" w:eastAsia="Times New Roman" w:hAnsi="Lucida Sans" w:cs="Times New Roman"/>
          <w:color w:val="000000"/>
          <w:sz w:val="20"/>
          <w:szCs w:val="20"/>
          <w:lang w:eastAsia="en-GB"/>
        </w:rPr>
        <w:t xml:space="preserve"> </w:t>
      </w:r>
      <w:r w:rsidR="009824E5">
        <w:rPr>
          <w:rFonts w:ascii="Lucida Sans" w:eastAsia="Times New Roman" w:hAnsi="Lucida Sans" w:cs="Times New Roman"/>
          <w:color w:val="000000"/>
          <w:sz w:val="20"/>
          <w:szCs w:val="20"/>
          <w:lang w:eastAsia="en-GB"/>
        </w:rPr>
        <w:t>firms</w:t>
      </w:r>
      <w:r w:rsidR="00077C2F">
        <w:rPr>
          <w:rFonts w:ascii="Lucida Sans" w:eastAsia="Times New Roman" w:hAnsi="Lucida Sans" w:cs="Times New Roman"/>
          <w:color w:val="000000"/>
          <w:sz w:val="20"/>
          <w:szCs w:val="20"/>
          <w:lang w:eastAsia="en-GB"/>
        </w:rPr>
        <w:t xml:space="preserve"> </w:t>
      </w:r>
      <w:r w:rsidR="00C46E16">
        <w:rPr>
          <w:rFonts w:ascii="Lucida Sans" w:eastAsia="Times New Roman" w:hAnsi="Lucida Sans" w:cs="Times New Roman"/>
          <w:color w:val="000000"/>
          <w:sz w:val="20"/>
          <w:szCs w:val="20"/>
          <w:lang w:eastAsia="en-GB"/>
        </w:rPr>
        <w:t xml:space="preserve">that have been </w:t>
      </w:r>
      <w:r w:rsidR="009824E5">
        <w:rPr>
          <w:rFonts w:ascii="Lucida Sans" w:eastAsia="Times New Roman" w:hAnsi="Lucida Sans" w:cs="Times New Roman"/>
          <w:color w:val="000000"/>
          <w:sz w:val="20"/>
          <w:szCs w:val="20"/>
          <w:lang w:eastAsia="en-GB"/>
        </w:rPr>
        <w:t>in business</w:t>
      </w:r>
      <w:r w:rsidR="00C46E16">
        <w:rPr>
          <w:rFonts w:ascii="Lucida Sans" w:eastAsia="Times New Roman" w:hAnsi="Lucida Sans" w:cs="Times New Roman"/>
          <w:color w:val="000000"/>
          <w:sz w:val="20"/>
          <w:szCs w:val="20"/>
          <w:lang w:eastAsia="en-GB"/>
        </w:rPr>
        <w:t xml:space="preserve"> for a maximum of </w:t>
      </w:r>
      <w:r w:rsidR="0017338B">
        <w:rPr>
          <w:rFonts w:ascii="Lucida Sans" w:eastAsia="Times New Roman" w:hAnsi="Lucida Sans" w:cs="Times New Roman"/>
          <w:color w:val="000000"/>
          <w:sz w:val="20"/>
          <w:szCs w:val="20"/>
          <w:lang w:eastAsia="en-GB"/>
        </w:rPr>
        <w:t>3</w:t>
      </w:r>
      <w:r w:rsidR="00C46E16">
        <w:rPr>
          <w:rFonts w:ascii="Lucida Sans" w:eastAsia="Times New Roman" w:hAnsi="Lucida Sans" w:cs="Times New Roman"/>
          <w:color w:val="000000"/>
          <w:sz w:val="20"/>
          <w:szCs w:val="20"/>
          <w:lang w:eastAsia="en-GB"/>
        </w:rPr>
        <w:t xml:space="preserve"> years as at 31</w:t>
      </w:r>
      <w:r w:rsidR="00C46E16" w:rsidRPr="00A5104E">
        <w:rPr>
          <w:rFonts w:ascii="Lucida Sans" w:eastAsia="Times New Roman" w:hAnsi="Lucida Sans" w:cs="Times New Roman"/>
          <w:color w:val="000000"/>
          <w:sz w:val="20"/>
          <w:szCs w:val="20"/>
          <w:vertAlign w:val="superscript"/>
          <w:lang w:eastAsia="en-GB"/>
        </w:rPr>
        <w:t>st</w:t>
      </w:r>
      <w:r w:rsidR="00C46E16">
        <w:rPr>
          <w:rFonts w:ascii="Lucida Sans" w:eastAsia="Times New Roman" w:hAnsi="Lucida Sans" w:cs="Times New Roman"/>
          <w:color w:val="000000"/>
          <w:sz w:val="20"/>
          <w:szCs w:val="20"/>
          <w:lang w:eastAsia="en-GB"/>
        </w:rPr>
        <w:t xml:space="preserve"> </w:t>
      </w:r>
      <w:r w:rsidR="0017338B">
        <w:rPr>
          <w:rFonts w:ascii="Lucida Sans" w:eastAsia="Times New Roman" w:hAnsi="Lucida Sans" w:cs="Times New Roman"/>
          <w:color w:val="000000"/>
          <w:sz w:val="20"/>
          <w:szCs w:val="20"/>
          <w:lang w:eastAsia="en-GB"/>
        </w:rPr>
        <w:t>March 202</w:t>
      </w:r>
      <w:r w:rsidR="00C535C1">
        <w:rPr>
          <w:rFonts w:ascii="Lucida Sans" w:eastAsia="Times New Roman" w:hAnsi="Lucida Sans" w:cs="Times New Roman"/>
          <w:color w:val="000000"/>
          <w:sz w:val="20"/>
          <w:szCs w:val="20"/>
          <w:lang w:eastAsia="en-GB"/>
        </w:rPr>
        <w:t>4</w:t>
      </w:r>
      <w:r w:rsidR="00C46E16">
        <w:rPr>
          <w:rFonts w:ascii="Lucida Sans" w:eastAsia="Times New Roman" w:hAnsi="Lucida Sans" w:cs="Times New Roman"/>
          <w:color w:val="000000"/>
          <w:sz w:val="20"/>
          <w:szCs w:val="20"/>
          <w:lang w:eastAsia="en-GB"/>
        </w:rPr>
        <w:t xml:space="preserve">. </w:t>
      </w:r>
    </w:p>
    <w:p w14:paraId="0A0F1BB2" w14:textId="050857BA" w:rsidR="007C59BC" w:rsidRDefault="007C59BC" w:rsidP="00C46E16">
      <w:pPr>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 xml:space="preserve">Rome wasn’t built in a day, so this award is about the concept, innovation, </w:t>
      </w:r>
      <w:r w:rsidR="008A2EE0">
        <w:rPr>
          <w:rFonts w:ascii="Lucida Sans" w:eastAsia="Times New Roman" w:hAnsi="Lucida Sans" w:cs="Times New Roman"/>
          <w:color w:val="000000"/>
          <w:sz w:val="20"/>
          <w:szCs w:val="20"/>
          <w:lang w:eastAsia="en-GB"/>
        </w:rPr>
        <w:t>sustainability,</w:t>
      </w:r>
      <w:r>
        <w:rPr>
          <w:rFonts w:ascii="Lucida Sans" w:eastAsia="Times New Roman" w:hAnsi="Lucida Sans" w:cs="Times New Roman"/>
          <w:color w:val="000000"/>
          <w:sz w:val="20"/>
          <w:szCs w:val="20"/>
          <w:lang w:eastAsia="en-GB"/>
        </w:rPr>
        <w:t xml:space="preserve"> and really good </w:t>
      </w:r>
      <w:r w:rsidR="008A2EE0">
        <w:rPr>
          <w:rFonts w:ascii="Lucida Sans" w:eastAsia="Times New Roman" w:hAnsi="Lucida Sans" w:cs="Times New Roman"/>
          <w:color w:val="000000"/>
          <w:sz w:val="20"/>
          <w:szCs w:val="20"/>
          <w:lang w:eastAsia="en-GB"/>
        </w:rPr>
        <w:t xml:space="preserve">strategic </w:t>
      </w:r>
      <w:r>
        <w:rPr>
          <w:rFonts w:ascii="Lucida Sans" w:eastAsia="Times New Roman" w:hAnsi="Lucida Sans" w:cs="Times New Roman"/>
          <w:color w:val="000000"/>
          <w:sz w:val="20"/>
          <w:szCs w:val="20"/>
          <w:lang w:eastAsia="en-GB"/>
        </w:rPr>
        <w:t>business planning.</w:t>
      </w:r>
    </w:p>
    <w:p w14:paraId="00A63C7B" w14:textId="77777777" w:rsidR="00C46E16" w:rsidRDefault="00C46E16" w:rsidP="00C46E16">
      <w:pPr>
        <w:rPr>
          <w:rFonts w:ascii="Lucida Sans" w:eastAsia="Times New Roman" w:hAnsi="Lucida Sans" w:cs="Times New Roman"/>
          <w:color w:val="000000"/>
          <w:sz w:val="20"/>
          <w:szCs w:val="20"/>
          <w:lang w:eastAsia="en-GB"/>
        </w:rPr>
      </w:pPr>
      <w:r w:rsidRPr="00CE2FC7">
        <w:rPr>
          <w:rFonts w:ascii="Lucida Sans" w:eastAsia="Times New Roman" w:hAnsi="Lucida Sans" w:cs="Times New Roman"/>
          <w:color w:val="000000"/>
          <w:sz w:val="20"/>
          <w:szCs w:val="20"/>
          <w:lang w:eastAsia="en-GB"/>
        </w:rPr>
        <w:t>Applicants will be asked to provide details of the background to the business, the markets it opera</w:t>
      </w:r>
      <w:r>
        <w:rPr>
          <w:rFonts w:ascii="Lucida Sans" w:eastAsia="Times New Roman" w:hAnsi="Lucida Sans" w:cs="Times New Roman"/>
          <w:color w:val="000000"/>
          <w:sz w:val="20"/>
          <w:szCs w:val="20"/>
          <w:lang w:eastAsia="en-GB"/>
        </w:rPr>
        <w:t>tes in, the successes you have achieved and the business vision.</w:t>
      </w:r>
      <w:r w:rsidRPr="00CE2FC7">
        <w:rPr>
          <w:rFonts w:ascii="Lucida Sans" w:eastAsia="Times New Roman" w:hAnsi="Lucida Sans" w:cs="Times New Roman"/>
          <w:color w:val="000000"/>
          <w:sz w:val="20"/>
          <w:szCs w:val="20"/>
          <w:lang w:eastAsia="en-GB"/>
        </w:rPr>
        <w:t xml:space="preserve"> By doing so you could receive the reward you deserve for successfully setting up your business.</w:t>
      </w:r>
    </w:p>
    <w:p w14:paraId="046AF2BC" w14:textId="77777777" w:rsidR="00512A35" w:rsidRPr="00512A35" w:rsidRDefault="00512A35" w:rsidP="00512A35">
      <w:pPr>
        <w:spacing w:after="0" w:line="240" w:lineRule="auto"/>
        <w:jc w:val="both"/>
        <w:rPr>
          <w:rFonts w:ascii="Gill Sans MT" w:eastAsia="Times New Roman" w:hAnsi="Gill Sans MT" w:cs="Times New Roman"/>
          <w:lang w:eastAsia="en-GB"/>
        </w:rPr>
      </w:pPr>
    </w:p>
    <w:p w14:paraId="15EEC4AE" w14:textId="77777777"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512A35" w:rsidRPr="00512A35" w14:paraId="790714EE" w14:textId="77777777" w:rsidTr="0086254F">
        <w:tc>
          <w:tcPr>
            <w:tcW w:w="5000" w:type="pct"/>
            <w:tcBorders>
              <w:top w:val="nil"/>
              <w:left w:val="nil"/>
              <w:bottom w:val="single" w:sz="18" w:space="0" w:color="333333"/>
              <w:right w:val="nil"/>
            </w:tcBorders>
          </w:tcPr>
          <w:p w14:paraId="03FC16E5" w14:textId="77777777"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14:paraId="5D6E3700" w14:textId="77777777"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1FBAD446"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1F36F3F9" w14:textId="77777777" w:rsidTr="0086254F">
        <w:tc>
          <w:tcPr>
            <w:tcW w:w="5000" w:type="pct"/>
            <w:tcBorders>
              <w:top w:val="nil"/>
              <w:left w:val="nil"/>
              <w:bottom w:val="single" w:sz="18" w:space="0" w:color="333333"/>
              <w:right w:val="nil"/>
            </w:tcBorders>
          </w:tcPr>
          <w:p w14:paraId="6840F654" w14:textId="77777777"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14:paraId="492E6670" w14:textId="77777777"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1A3A49D0"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295FB73A" w14:textId="77777777" w:rsidTr="0086254F">
        <w:tc>
          <w:tcPr>
            <w:tcW w:w="5000" w:type="pct"/>
            <w:tcBorders>
              <w:top w:val="nil"/>
              <w:left w:val="nil"/>
              <w:bottom w:val="single" w:sz="18" w:space="0" w:color="333333"/>
              <w:right w:val="nil"/>
            </w:tcBorders>
          </w:tcPr>
          <w:p w14:paraId="141CA12B" w14:textId="77777777"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14:paraId="53CEECAB" w14:textId="77777777"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58050648"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566CF22A"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445A4745" w14:textId="1F463309" w:rsidR="00512A35" w:rsidRPr="00512A35" w:rsidRDefault="00005EB4" w:rsidP="00512A35">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Trading </w:t>
            </w:r>
            <w:r w:rsidR="00512A35" w:rsidRPr="00512A35">
              <w:rPr>
                <w:rFonts w:ascii="Gill Sans MT" w:eastAsia="Times New Roman" w:hAnsi="Gill Sans MT" w:cs="Times New Roman"/>
                <w:color w:val="000000"/>
                <w:lang w:eastAsia="en-GB"/>
              </w:rPr>
              <w:t>Address:</w:t>
            </w:r>
            <w:r w:rsidR="00512A35" w:rsidRPr="00512A35">
              <w:rPr>
                <w:rFonts w:ascii="Gill Sans MT" w:eastAsia="Times New Roman" w:hAnsi="Gill Sans MT" w:cs="Times New Roman"/>
                <w:color w:val="000000"/>
                <w:u w:val="single"/>
                <w:lang w:eastAsia="en-GB"/>
              </w:rPr>
              <w:t xml:space="preserve"> </w:t>
            </w:r>
          </w:p>
        </w:tc>
      </w:tr>
      <w:tr w:rsidR="00512A35" w:rsidRPr="00512A35" w14:paraId="21B6D83F"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2C9315C4"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5BFAF122"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7E92ACC5" w14:textId="77777777"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14:paraId="68256DB1"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45019106" w14:textId="77777777"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0CE88FD2"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7EEE0952" w14:textId="77777777"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14:paraId="0C8CA4D8"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50E216AC" w14:textId="77777777"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14:paraId="39FB1F88"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0A9CBC94"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most senior person in organisation:</w:t>
            </w:r>
          </w:p>
        </w:tc>
      </w:tr>
      <w:tr w:rsidR="00512A35" w:rsidRPr="00512A35" w14:paraId="6F5E268F"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1F56CDC"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5F63FB9A"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09FA38DC"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lastRenderedPageBreak/>
              <w:t>Name of person submitting application:</w:t>
            </w:r>
          </w:p>
        </w:tc>
      </w:tr>
      <w:tr w:rsidR="00512A35" w:rsidRPr="00512A35" w14:paraId="4C5C8155"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19B83F2E"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3CC1A099"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13DA6782"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mail:</w:t>
            </w:r>
          </w:p>
        </w:tc>
      </w:tr>
      <w:tr w:rsidR="00512A35" w:rsidRPr="00512A35" w14:paraId="4AEA2D25"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6B3AD42A"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14D2AED9" w14:textId="77777777" w:rsidR="00512A35" w:rsidRPr="00512A35" w:rsidRDefault="00512A35" w:rsidP="00512A35">
      <w:pPr>
        <w:spacing w:after="0" w:line="240" w:lineRule="auto"/>
        <w:rPr>
          <w:rFonts w:ascii="Gill Sans MT" w:eastAsia="Times New Roman" w:hAnsi="Gill Sans MT" w:cs="Times New Roman"/>
          <w:b/>
          <w:lang w:eastAsia="en-GB"/>
        </w:rPr>
      </w:pPr>
    </w:p>
    <w:p w14:paraId="718A7C77" w14:textId="77777777" w:rsidR="00512A35" w:rsidRPr="00512A35" w:rsidRDefault="00512A35" w:rsidP="00512A35">
      <w:pPr>
        <w:spacing w:after="0" w:line="240" w:lineRule="auto"/>
        <w:rPr>
          <w:rFonts w:ascii="Gill Sans MT" w:eastAsia="Times New Roman" w:hAnsi="Gill Sans MT" w:cs="Times New Roman"/>
          <w:b/>
          <w:lang w:eastAsia="en-GB"/>
        </w:rPr>
      </w:pPr>
    </w:p>
    <w:p w14:paraId="68D5E5ED" w14:textId="77777777" w:rsidR="00512A35" w:rsidRPr="00512A35" w:rsidRDefault="00512A35" w:rsidP="00512A35">
      <w:pPr>
        <w:spacing w:after="0" w:line="240" w:lineRule="auto"/>
        <w:rPr>
          <w:rFonts w:ascii="Gill Sans MT" w:eastAsia="Times New Roman" w:hAnsi="Gill Sans MT" w:cs="Times New Roman"/>
          <w:b/>
          <w:lang w:eastAsia="en-GB"/>
        </w:rPr>
      </w:pPr>
    </w:p>
    <w:p w14:paraId="70E2A94F"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57"/>
        <w:gridCol w:w="687"/>
        <w:gridCol w:w="3400"/>
        <w:gridCol w:w="502"/>
        <w:gridCol w:w="686"/>
        <w:gridCol w:w="3606"/>
      </w:tblGrid>
      <w:tr w:rsidR="00512A35" w:rsidRPr="00512A35" w14:paraId="34FC41D7" w14:textId="77777777" w:rsidTr="00C752A6">
        <w:trPr>
          <w:trHeight w:val="113"/>
        </w:trPr>
        <w:tc>
          <w:tcPr>
            <w:tcW w:w="778" w:type="dxa"/>
          </w:tcPr>
          <w:p w14:paraId="4286315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14:paraId="311F90FA"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14:paraId="23098D6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14:paraId="4082864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14:paraId="6A6728AA"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14:paraId="128FE2CB"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C752A6" w:rsidRPr="00512A35" w14:paraId="01263430" w14:textId="77777777" w:rsidTr="00C752A6">
        <w:trPr>
          <w:trHeight w:hRule="exact" w:val="624"/>
        </w:trPr>
        <w:tc>
          <w:tcPr>
            <w:tcW w:w="778" w:type="dxa"/>
            <w:tcBorders>
              <w:right w:val="single" w:sz="18" w:space="0" w:color="333333"/>
            </w:tcBorders>
            <w:vAlign w:val="center"/>
          </w:tcPr>
          <w:p w14:paraId="4C76A282" w14:textId="77777777"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7E45210D"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3D11E908"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14:paraId="7325B4B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0893B8E4"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2628AA9E"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C752A6" w:rsidRPr="00512A35" w14:paraId="7D107E42" w14:textId="77777777" w:rsidTr="00C752A6">
        <w:trPr>
          <w:trHeight w:val="113"/>
        </w:trPr>
        <w:tc>
          <w:tcPr>
            <w:tcW w:w="778" w:type="dxa"/>
            <w:vAlign w:val="center"/>
          </w:tcPr>
          <w:p w14:paraId="31ACBF2C"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4B2EDB7E"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5FA75450"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315A79F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77070BEB"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64611FDE"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14:paraId="1CCE7F51" w14:textId="77777777" w:rsidTr="00C752A6">
        <w:trPr>
          <w:trHeight w:hRule="exact" w:val="624"/>
        </w:trPr>
        <w:tc>
          <w:tcPr>
            <w:tcW w:w="778" w:type="dxa"/>
            <w:tcBorders>
              <w:right w:val="single" w:sz="18" w:space="0" w:color="333333"/>
            </w:tcBorders>
            <w:vAlign w:val="center"/>
          </w:tcPr>
          <w:p w14:paraId="7CC8986B"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368C372F"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3C2DD8B8"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14:paraId="45DFF218"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3B576819"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234157B5"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C752A6" w:rsidRPr="00512A35" w14:paraId="55596FB6" w14:textId="77777777" w:rsidTr="00C752A6">
        <w:trPr>
          <w:trHeight w:val="113"/>
        </w:trPr>
        <w:tc>
          <w:tcPr>
            <w:tcW w:w="778" w:type="dxa"/>
            <w:vAlign w:val="center"/>
          </w:tcPr>
          <w:p w14:paraId="38F7019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7705F744"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3AEBE8FC"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0755DA00"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0398EC4C"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1CADDF3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14:paraId="18E96062" w14:textId="77777777" w:rsidTr="00C752A6">
        <w:trPr>
          <w:trHeight w:hRule="exact" w:val="624"/>
        </w:trPr>
        <w:tc>
          <w:tcPr>
            <w:tcW w:w="778" w:type="dxa"/>
            <w:tcBorders>
              <w:right w:val="single" w:sz="18" w:space="0" w:color="333333"/>
            </w:tcBorders>
            <w:vAlign w:val="center"/>
          </w:tcPr>
          <w:p w14:paraId="631F896F" w14:textId="77777777"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4BE84BE1"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14:paraId="29B3C770"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14:paraId="70F6DF36"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49DE1E6A"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14:paraId="6941B5D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C752A6" w:rsidRPr="00512A35" w14:paraId="1B302B19" w14:textId="77777777" w:rsidTr="00C752A6">
        <w:trPr>
          <w:trHeight w:val="113"/>
        </w:trPr>
        <w:tc>
          <w:tcPr>
            <w:tcW w:w="778" w:type="dxa"/>
            <w:vAlign w:val="center"/>
          </w:tcPr>
          <w:p w14:paraId="4C23455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14:paraId="00276410"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14:paraId="0236644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14:paraId="7BB29112"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14:paraId="0C746979"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14:paraId="68FF0A0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14:paraId="66C5A22E" w14:textId="77777777" w:rsidTr="00C752A6">
        <w:trPr>
          <w:trHeight w:hRule="exact" w:val="624"/>
        </w:trPr>
        <w:tc>
          <w:tcPr>
            <w:tcW w:w="778" w:type="dxa"/>
            <w:tcBorders>
              <w:right w:val="single" w:sz="18" w:space="0" w:color="333333"/>
            </w:tcBorders>
            <w:vAlign w:val="center"/>
          </w:tcPr>
          <w:p w14:paraId="21F22A49" w14:textId="77777777" w:rsidR="00C752A6" w:rsidRPr="00512A35" w:rsidRDefault="00C752A6"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624D01F1"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3F506912"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14:paraId="0ADBAE4F"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28BACD37"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215F7985"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C752A6" w:rsidRPr="00512A35" w14:paraId="29C34743" w14:textId="77777777" w:rsidTr="00C752A6">
        <w:trPr>
          <w:trHeight w:val="113"/>
        </w:trPr>
        <w:tc>
          <w:tcPr>
            <w:tcW w:w="778" w:type="dxa"/>
            <w:vAlign w:val="center"/>
          </w:tcPr>
          <w:p w14:paraId="46EBA7C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598FB0A4"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78786462"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3DAFF78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22B75CCB"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6F6FA96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C752A6" w:rsidRPr="00512A35" w14:paraId="43CCEBF4" w14:textId="77777777" w:rsidTr="00C752A6">
        <w:trPr>
          <w:trHeight w:hRule="exact" w:val="624"/>
        </w:trPr>
        <w:tc>
          <w:tcPr>
            <w:tcW w:w="778" w:type="dxa"/>
            <w:tcBorders>
              <w:right w:val="single" w:sz="18" w:space="0" w:color="333333"/>
            </w:tcBorders>
            <w:vAlign w:val="center"/>
          </w:tcPr>
          <w:p w14:paraId="4391A3A4" w14:textId="77777777" w:rsidR="00C752A6" w:rsidRPr="00512A35" w:rsidRDefault="00C752A6"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453F9D4D"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14:paraId="34825AD4" w14:textId="77777777" w:rsidR="00C752A6" w:rsidRPr="00512A35" w:rsidRDefault="00C752A6"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14:paraId="07E35847"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37BE466E"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14:paraId="19A0AB00"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C752A6" w:rsidRPr="00512A35" w14:paraId="1682C146" w14:textId="77777777" w:rsidTr="00C752A6">
        <w:trPr>
          <w:trHeight w:val="113"/>
        </w:trPr>
        <w:tc>
          <w:tcPr>
            <w:tcW w:w="778" w:type="dxa"/>
            <w:vAlign w:val="center"/>
          </w:tcPr>
          <w:p w14:paraId="2784B806"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14:paraId="2994837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14:paraId="41852CEC"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14:paraId="2D1943C2"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14:paraId="3D494424"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14:paraId="3EC7EAAD"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C752A6" w:rsidRPr="00512A35" w14:paraId="0C115238" w14:textId="77777777" w:rsidTr="00C752A6">
        <w:trPr>
          <w:trHeight w:hRule="exact" w:val="624"/>
        </w:trPr>
        <w:tc>
          <w:tcPr>
            <w:tcW w:w="778" w:type="dxa"/>
            <w:vAlign w:val="bottom"/>
          </w:tcPr>
          <w:p w14:paraId="313D466A"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14:paraId="16C31BE3"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14:paraId="5611A2F6"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7DA5ACDA" w14:textId="77777777" w:rsidR="00C752A6" w:rsidRPr="00512A35" w:rsidRDefault="00C752A6"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57E52034"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C752A6" w:rsidRPr="00512A35" w14:paraId="130C16CA" w14:textId="77777777" w:rsidTr="00C752A6">
        <w:trPr>
          <w:trHeight w:val="851"/>
        </w:trPr>
        <w:tc>
          <w:tcPr>
            <w:tcW w:w="778" w:type="dxa"/>
            <w:tcBorders>
              <w:right w:val="single" w:sz="18" w:space="0" w:color="333333"/>
            </w:tcBorders>
            <w:vAlign w:val="center"/>
          </w:tcPr>
          <w:p w14:paraId="0F8BF454"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14:paraId="07290705" w14:textId="77777777" w:rsidR="00C752A6" w:rsidRPr="00512A35" w:rsidRDefault="00C752A6"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14:paraId="4BFF0FC0" w14:textId="77777777" w:rsidR="00C752A6" w:rsidRPr="00512A35" w:rsidRDefault="00C752A6"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51D2F549" w14:textId="77777777" w:rsidR="00512A35" w:rsidRPr="00512A35" w:rsidRDefault="00512A35" w:rsidP="00512A35">
      <w:pPr>
        <w:spacing w:after="0" w:line="240" w:lineRule="auto"/>
        <w:rPr>
          <w:rFonts w:ascii="Gill Sans MT" w:eastAsia="Times New Roman" w:hAnsi="Gill Sans MT" w:cs="Times New Roman"/>
          <w:lang w:eastAsia="en-GB"/>
        </w:rPr>
      </w:pPr>
    </w:p>
    <w:p w14:paraId="2518CA50" w14:textId="77777777" w:rsidR="00512A35" w:rsidRPr="00512A35" w:rsidRDefault="00512A35" w:rsidP="00512A35">
      <w:pPr>
        <w:spacing w:after="0" w:line="240" w:lineRule="auto"/>
        <w:rPr>
          <w:rFonts w:ascii="Gill Sans MT" w:eastAsia="Times New Roman" w:hAnsi="Gill Sans MT" w:cs="Times New Roman"/>
          <w:lang w:eastAsia="en-GB"/>
        </w:rPr>
      </w:pPr>
    </w:p>
    <w:p w14:paraId="43161BE8" w14:textId="77777777" w:rsidR="00E1574E" w:rsidRDefault="00E1574E" w:rsidP="00512A35">
      <w:pPr>
        <w:spacing w:after="0" w:line="240" w:lineRule="auto"/>
        <w:rPr>
          <w:rFonts w:ascii="Gill Sans MT" w:eastAsia="Times New Roman" w:hAnsi="Gill Sans MT" w:cs="Times New Roman"/>
          <w:b/>
          <w:lang w:eastAsia="en-GB"/>
        </w:rPr>
      </w:pPr>
    </w:p>
    <w:p w14:paraId="423959A4" w14:textId="77777777"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14:paraId="2D30B18F"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512A35" w:rsidRPr="00512A35" w14:paraId="7AA8297B" w14:textId="77777777" w:rsidTr="0086254F">
        <w:trPr>
          <w:trHeight w:val="113"/>
        </w:trPr>
        <w:tc>
          <w:tcPr>
            <w:tcW w:w="872" w:type="dxa"/>
          </w:tcPr>
          <w:p w14:paraId="401891A4"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0998207D"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2C232212"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5ADECB07"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301FB81E"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4BE711F1"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14:paraId="03EC7A32" w14:textId="77777777" w:rsidTr="0086254F">
        <w:trPr>
          <w:trHeight w:hRule="exact" w:val="624"/>
        </w:trPr>
        <w:tc>
          <w:tcPr>
            <w:tcW w:w="872" w:type="dxa"/>
            <w:tcBorders>
              <w:right w:val="single" w:sz="18" w:space="0" w:color="333333"/>
            </w:tcBorders>
            <w:vAlign w:val="center"/>
          </w:tcPr>
          <w:p w14:paraId="204C5935" w14:textId="77777777"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C07141B"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269B1F1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 - 10</w:t>
            </w:r>
          </w:p>
        </w:tc>
        <w:tc>
          <w:tcPr>
            <w:tcW w:w="563" w:type="dxa"/>
            <w:tcBorders>
              <w:right w:val="single" w:sz="18" w:space="0" w:color="333333"/>
            </w:tcBorders>
            <w:vAlign w:val="center"/>
          </w:tcPr>
          <w:p w14:paraId="28044937"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7797BA0"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1A888F41"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1 - 25</w:t>
            </w:r>
          </w:p>
        </w:tc>
      </w:tr>
      <w:tr w:rsidR="00512A35" w:rsidRPr="00512A35" w14:paraId="35549464" w14:textId="77777777" w:rsidTr="0086254F">
        <w:trPr>
          <w:trHeight w:val="113"/>
        </w:trPr>
        <w:tc>
          <w:tcPr>
            <w:tcW w:w="872" w:type="dxa"/>
            <w:vAlign w:val="center"/>
          </w:tcPr>
          <w:p w14:paraId="221891E1"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23A123AE"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77E293DD"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4A4F7454"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52E9BD8"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481DABC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14:paraId="6169D078" w14:textId="77777777" w:rsidTr="0086254F">
        <w:trPr>
          <w:trHeight w:hRule="exact" w:val="624"/>
        </w:trPr>
        <w:tc>
          <w:tcPr>
            <w:tcW w:w="872" w:type="dxa"/>
            <w:tcBorders>
              <w:right w:val="single" w:sz="18" w:space="0" w:color="333333"/>
            </w:tcBorders>
            <w:vAlign w:val="center"/>
          </w:tcPr>
          <w:p w14:paraId="08CD8DA8"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50C02AE4"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773A43E4"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26 – 50</w:t>
            </w:r>
          </w:p>
          <w:p w14:paraId="114B8495"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1929FA42"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7A727D4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153E168B"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09F39A0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14:paraId="65108FB5" w14:textId="77777777" w:rsidTr="0086254F">
        <w:trPr>
          <w:trHeight w:val="113"/>
        </w:trPr>
        <w:tc>
          <w:tcPr>
            <w:tcW w:w="872" w:type="dxa"/>
            <w:vAlign w:val="center"/>
          </w:tcPr>
          <w:p w14:paraId="336F6D14"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4B857CE"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F0D54E0"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7D7DE372"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18B96F4"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432B094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14:paraId="46E2ED61" w14:textId="77777777" w:rsidTr="0086254F">
        <w:trPr>
          <w:trHeight w:hRule="exact" w:val="624"/>
        </w:trPr>
        <w:tc>
          <w:tcPr>
            <w:tcW w:w="872" w:type="dxa"/>
            <w:tcBorders>
              <w:right w:val="single" w:sz="18" w:space="0" w:color="333333"/>
            </w:tcBorders>
            <w:vAlign w:val="center"/>
          </w:tcPr>
          <w:p w14:paraId="4766108F" w14:textId="77777777"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19616D1"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65F613B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2C5FFBE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794F6FE8"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778510D0"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14:paraId="0AB978C9" w14:textId="77777777" w:rsidR="00512A35" w:rsidRPr="00512A35" w:rsidRDefault="00512A35" w:rsidP="00512A35">
      <w:pPr>
        <w:spacing w:after="0" w:line="240" w:lineRule="auto"/>
        <w:rPr>
          <w:rFonts w:ascii="Gill Sans MT" w:eastAsia="Times New Roman" w:hAnsi="Gill Sans MT" w:cs="Times New Roman"/>
          <w:lang w:eastAsia="en-GB"/>
        </w:rPr>
      </w:pPr>
    </w:p>
    <w:p w14:paraId="085B62A2" w14:textId="77777777" w:rsidR="00512A35" w:rsidRPr="00512A35" w:rsidRDefault="00512A35" w:rsidP="00512A35">
      <w:pPr>
        <w:spacing w:after="0" w:line="240" w:lineRule="auto"/>
        <w:rPr>
          <w:rFonts w:ascii="Gill Sans MT" w:eastAsia="Times New Roman" w:hAnsi="Gill Sans MT" w:cs="Times New Roman"/>
          <w:lang w:eastAsia="en-GB"/>
        </w:rPr>
      </w:pPr>
    </w:p>
    <w:p w14:paraId="34E38964"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lang w:eastAsia="en-GB"/>
        </w:rPr>
      </w:pPr>
    </w:p>
    <w:p w14:paraId="181A7F12"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14:paraId="4B89A2CA"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14:paraId="7A3703A2"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sz w:val="24"/>
          <w:szCs w:val="20"/>
          <w:lang w:eastAsia="en-GB"/>
        </w:rPr>
      </w:pPr>
    </w:p>
    <w:p w14:paraId="2B935F67" w14:textId="77777777" w:rsidR="00512A35" w:rsidRPr="00512A35" w:rsidRDefault="00512A35" w:rsidP="00512A35">
      <w:pPr>
        <w:spacing w:after="0" w:line="240" w:lineRule="auto"/>
        <w:rPr>
          <w:rFonts w:ascii="Gill Sans MT" w:eastAsia="Times New Roman" w:hAnsi="Gill Sans MT" w:cs="Times New Roman"/>
          <w:color w:val="000000"/>
          <w:lang w:eastAsia="en-GB"/>
        </w:rPr>
      </w:pPr>
    </w:p>
    <w:p w14:paraId="4FBFCE81" w14:textId="77777777" w:rsidR="00FE205C" w:rsidRPr="00892738" w:rsidRDefault="00FE205C" w:rsidP="00FE205C">
      <w:pPr>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What do you do? Tell us about</w:t>
      </w:r>
      <w:r w:rsidRPr="00892738">
        <w:rPr>
          <w:rFonts w:ascii="Gill Sans MT" w:eastAsia="Times New Roman" w:hAnsi="Gill Sans MT" w:cs="Times New Roman"/>
          <w:lang w:eastAsia="en-GB"/>
        </w:rPr>
        <w:t xml:space="preserve"> your business including details of your customers, the products and/or services and the markets in which you operate</w:t>
      </w:r>
      <w:r>
        <w:rPr>
          <w:rFonts w:ascii="Gill Sans MT" w:eastAsia="Times New Roman" w:hAnsi="Gill Sans MT" w:cs="Times New Roman"/>
          <w:lang w:eastAsia="en-GB"/>
        </w:rPr>
        <w:t>. Max 250 words.</w:t>
      </w:r>
      <w:r w:rsidRPr="00892738">
        <w:rPr>
          <w:rFonts w:ascii="Gill Sans MT" w:eastAsia="Times New Roman" w:hAnsi="Gill Sans MT" w:cs="Times New Roman"/>
          <w:lang w:eastAsia="en-GB"/>
        </w:rPr>
        <w:t xml:space="preserve"> </w:t>
      </w:r>
    </w:p>
    <w:p w14:paraId="0C620DC6" w14:textId="77777777"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138A9084" w14:textId="77777777" w:rsidTr="0086254F">
        <w:tc>
          <w:tcPr>
            <w:tcW w:w="9854" w:type="dxa"/>
            <w:tcBorders>
              <w:top w:val="single" w:sz="18" w:space="0" w:color="auto"/>
              <w:left w:val="single" w:sz="18" w:space="0" w:color="auto"/>
              <w:bottom w:val="single" w:sz="18" w:space="0" w:color="auto"/>
              <w:right w:val="single" w:sz="18" w:space="0" w:color="auto"/>
            </w:tcBorders>
          </w:tcPr>
          <w:p w14:paraId="28B70F6A" w14:textId="77777777" w:rsidR="00512A35" w:rsidRPr="00512A35" w:rsidRDefault="00512A35" w:rsidP="00512A35">
            <w:pPr>
              <w:spacing w:after="0" w:line="240" w:lineRule="auto"/>
              <w:rPr>
                <w:rFonts w:ascii="Gill Sans MT" w:eastAsia="Times New Roman" w:hAnsi="Gill Sans MT" w:cs="Times New Roman"/>
                <w:lang w:eastAsia="en-GB"/>
              </w:rPr>
            </w:pPr>
          </w:p>
          <w:p w14:paraId="11D72EFA" w14:textId="77777777" w:rsidR="00512A35" w:rsidRPr="00512A35" w:rsidRDefault="00512A35" w:rsidP="00512A35">
            <w:pPr>
              <w:spacing w:after="0" w:line="240" w:lineRule="auto"/>
              <w:rPr>
                <w:rFonts w:ascii="Gill Sans MT" w:eastAsia="Times New Roman" w:hAnsi="Gill Sans MT" w:cs="Times New Roman"/>
                <w:lang w:eastAsia="en-GB"/>
              </w:rPr>
            </w:pPr>
          </w:p>
          <w:p w14:paraId="0731DBA7" w14:textId="77777777" w:rsidR="00512A35" w:rsidRPr="00512A35" w:rsidRDefault="00512A35" w:rsidP="00512A35">
            <w:pPr>
              <w:spacing w:after="0" w:line="240" w:lineRule="auto"/>
              <w:rPr>
                <w:rFonts w:ascii="Gill Sans MT" w:eastAsia="Times New Roman" w:hAnsi="Gill Sans MT" w:cs="Times New Roman"/>
                <w:lang w:eastAsia="en-GB"/>
              </w:rPr>
            </w:pPr>
          </w:p>
          <w:p w14:paraId="1EC45D4D" w14:textId="77777777" w:rsidR="00512A35" w:rsidRPr="00512A35" w:rsidRDefault="00512A35" w:rsidP="00512A35">
            <w:pPr>
              <w:spacing w:after="0" w:line="240" w:lineRule="auto"/>
              <w:rPr>
                <w:rFonts w:ascii="Gill Sans MT" w:eastAsia="Times New Roman" w:hAnsi="Gill Sans MT" w:cs="Times New Roman"/>
                <w:lang w:eastAsia="en-GB"/>
              </w:rPr>
            </w:pPr>
          </w:p>
          <w:p w14:paraId="6E3C1F52"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45D6D804" w14:textId="77777777" w:rsidR="00512A35" w:rsidRPr="00512A35" w:rsidRDefault="00512A35" w:rsidP="00512A35">
      <w:pPr>
        <w:spacing w:after="0" w:line="240" w:lineRule="auto"/>
        <w:rPr>
          <w:rFonts w:ascii="Gill Sans MT" w:eastAsia="Times New Roman" w:hAnsi="Gill Sans MT" w:cs="Times New Roman"/>
          <w:lang w:eastAsia="en-GB"/>
        </w:rPr>
      </w:pPr>
    </w:p>
    <w:p w14:paraId="5E29F6E8" w14:textId="77777777" w:rsidR="00512A35" w:rsidRPr="00512A35" w:rsidRDefault="00512A35" w:rsidP="00512A35">
      <w:pPr>
        <w:spacing w:after="0" w:line="240" w:lineRule="auto"/>
        <w:rPr>
          <w:rFonts w:ascii="Gill Sans MT" w:eastAsia="Times New Roman" w:hAnsi="Gill Sans MT" w:cs="Times New Roman"/>
          <w:lang w:eastAsia="en-GB"/>
        </w:rPr>
      </w:pPr>
    </w:p>
    <w:p w14:paraId="0AF1F9E0"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14:paraId="000BC6D1" w14:textId="77777777" w:rsidR="00512A35" w:rsidRPr="00512A35" w:rsidRDefault="00512A35" w:rsidP="00512A35">
      <w:pPr>
        <w:spacing w:after="0" w:line="240" w:lineRule="auto"/>
        <w:rPr>
          <w:rFonts w:ascii="Gill Sans MT" w:eastAsia="Times New Roman" w:hAnsi="Gill Sans MT" w:cs="Times New Roman"/>
          <w:b/>
          <w:lang w:eastAsia="en-GB"/>
        </w:rPr>
      </w:pPr>
    </w:p>
    <w:p w14:paraId="5ED6FB7E"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14:paraId="787AFA1F" w14:textId="77777777" w:rsidR="00512A35" w:rsidRPr="00512A35" w:rsidRDefault="00FE205C" w:rsidP="00512A35">
      <w:pPr>
        <w:autoSpaceDE w:val="0"/>
        <w:autoSpaceDN w:val="0"/>
        <w:adjustRightInd w:val="0"/>
        <w:spacing w:after="0" w:line="240" w:lineRule="auto"/>
        <w:rPr>
          <w:rFonts w:ascii="Gill Sans MT" w:eastAsia="Times New Roman" w:hAnsi="Gill Sans MT" w:cs="CenturyGothic,Bold"/>
          <w:bCs/>
          <w:lang w:eastAsia="en-GB"/>
        </w:rPr>
      </w:pPr>
      <w:r>
        <w:rPr>
          <w:rFonts w:ascii="Gill Sans MT" w:eastAsia="Times New Roman" w:hAnsi="Gill Sans MT" w:cs="Arial"/>
          <w:lang w:eastAsia="en-GB"/>
        </w:rPr>
        <w:t>W</w:t>
      </w:r>
      <w:r w:rsidR="00512A35" w:rsidRPr="00512A35">
        <w:rPr>
          <w:rFonts w:ascii="Gill Sans MT" w:eastAsia="Times New Roman" w:hAnsi="Gill Sans MT" w:cs="Arial"/>
          <w:lang w:eastAsia="en-GB"/>
        </w:rPr>
        <w:t xml:space="preserve">hy </w:t>
      </w:r>
      <w:r w:rsidR="007C59BC">
        <w:rPr>
          <w:rFonts w:ascii="Gill Sans MT" w:eastAsia="Times New Roman" w:hAnsi="Gill Sans MT" w:cs="Arial"/>
          <w:lang w:eastAsia="en-GB"/>
        </w:rPr>
        <w:t xml:space="preserve">did </w:t>
      </w:r>
      <w:r w:rsidR="00512A35" w:rsidRPr="00512A35">
        <w:rPr>
          <w:rFonts w:ascii="Gill Sans MT" w:eastAsia="Times New Roman" w:hAnsi="Gill Sans MT" w:cs="Arial"/>
          <w:lang w:eastAsia="en-GB"/>
        </w:rPr>
        <w:t>you decided to start your own business</w:t>
      </w:r>
      <w:r w:rsidR="009824E5">
        <w:rPr>
          <w:rFonts w:ascii="Gill Sans MT" w:eastAsia="Times New Roman" w:hAnsi="Gill Sans MT" w:cs="Arial"/>
          <w:lang w:eastAsia="en-GB"/>
        </w:rPr>
        <w:t>? W</w:t>
      </w:r>
      <w:r w:rsidR="00512A35" w:rsidRPr="00512A35">
        <w:rPr>
          <w:rFonts w:ascii="Gill Sans MT" w:eastAsia="Times New Roman" w:hAnsi="Gill Sans MT" w:cs="Arial"/>
          <w:lang w:eastAsia="en-GB"/>
        </w:rPr>
        <w:t xml:space="preserve">hat </w:t>
      </w:r>
      <w:r>
        <w:rPr>
          <w:rFonts w:ascii="Gill Sans MT" w:eastAsia="Times New Roman" w:hAnsi="Gill Sans MT" w:cs="Arial"/>
          <w:lang w:eastAsia="en-GB"/>
        </w:rPr>
        <w:t xml:space="preserve">is your passion and your </w:t>
      </w:r>
      <w:r w:rsidR="00512A35" w:rsidRPr="00512A35">
        <w:rPr>
          <w:rFonts w:ascii="Gill Sans MT" w:eastAsia="Times New Roman" w:hAnsi="Gill Sans MT" w:cs="Arial"/>
          <w:lang w:eastAsia="en-GB"/>
        </w:rPr>
        <w:t>vision for your business?</w:t>
      </w:r>
      <w:r>
        <w:rPr>
          <w:rFonts w:ascii="Gill Sans MT" w:eastAsia="Times New Roman" w:hAnsi="Gill Sans MT" w:cs="Arial"/>
          <w:lang w:eastAsia="en-GB"/>
        </w:rPr>
        <w:t xml:space="preserve"> Max 300 words.</w:t>
      </w:r>
    </w:p>
    <w:p w14:paraId="20DA6D93" w14:textId="77777777" w:rsidR="00512A35" w:rsidRPr="00512A35" w:rsidRDefault="00512A35" w:rsidP="00512A35">
      <w:pPr>
        <w:spacing w:after="0" w:line="240" w:lineRule="auto"/>
        <w:rPr>
          <w:rFonts w:ascii="Gill Sans MT" w:eastAsia="Times New Roman" w:hAnsi="Gill Sans MT" w:cs="Times New Roman"/>
          <w:lang w:eastAsia="en-GB"/>
        </w:rPr>
      </w:pPr>
    </w:p>
    <w:p w14:paraId="76AA730C" w14:textId="77777777"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7207CBFD" w14:textId="77777777" w:rsidTr="0086254F">
        <w:tc>
          <w:tcPr>
            <w:tcW w:w="9854" w:type="dxa"/>
            <w:tcBorders>
              <w:top w:val="single" w:sz="18" w:space="0" w:color="auto"/>
              <w:left w:val="single" w:sz="18" w:space="0" w:color="auto"/>
              <w:bottom w:val="single" w:sz="18" w:space="0" w:color="auto"/>
              <w:right w:val="single" w:sz="18" w:space="0" w:color="auto"/>
            </w:tcBorders>
          </w:tcPr>
          <w:p w14:paraId="040C7A9D" w14:textId="77777777" w:rsidR="00512A35" w:rsidRPr="00512A35" w:rsidRDefault="00512A35" w:rsidP="00512A35">
            <w:pPr>
              <w:spacing w:after="0" w:line="240" w:lineRule="auto"/>
              <w:rPr>
                <w:rFonts w:ascii="Gill Sans MT" w:eastAsia="Times New Roman" w:hAnsi="Gill Sans MT" w:cs="Times New Roman"/>
                <w:lang w:eastAsia="en-GB"/>
              </w:rPr>
            </w:pPr>
          </w:p>
          <w:p w14:paraId="6DC89832" w14:textId="77777777" w:rsidR="00512A35" w:rsidRPr="00512A35" w:rsidRDefault="00512A35" w:rsidP="00512A35">
            <w:pPr>
              <w:spacing w:after="0" w:line="240" w:lineRule="auto"/>
              <w:rPr>
                <w:rFonts w:ascii="Gill Sans MT" w:eastAsia="Times New Roman" w:hAnsi="Gill Sans MT" w:cs="Times New Roman"/>
                <w:lang w:eastAsia="en-GB"/>
              </w:rPr>
            </w:pPr>
          </w:p>
          <w:p w14:paraId="4383BB16" w14:textId="77777777" w:rsidR="00512A35" w:rsidRPr="00512A35" w:rsidRDefault="00512A35" w:rsidP="00512A35">
            <w:pPr>
              <w:spacing w:after="0" w:line="240" w:lineRule="auto"/>
              <w:rPr>
                <w:rFonts w:ascii="Gill Sans MT" w:eastAsia="Times New Roman" w:hAnsi="Gill Sans MT" w:cs="Times New Roman"/>
                <w:lang w:eastAsia="en-GB"/>
              </w:rPr>
            </w:pPr>
          </w:p>
          <w:p w14:paraId="2FAD1DD3" w14:textId="77777777" w:rsidR="00512A35" w:rsidRPr="00512A35" w:rsidRDefault="00512A35" w:rsidP="00512A35">
            <w:pPr>
              <w:spacing w:after="0" w:line="240" w:lineRule="auto"/>
              <w:rPr>
                <w:rFonts w:ascii="Gill Sans MT" w:eastAsia="Times New Roman" w:hAnsi="Gill Sans MT" w:cs="Times New Roman"/>
                <w:lang w:eastAsia="en-GB"/>
              </w:rPr>
            </w:pPr>
          </w:p>
          <w:p w14:paraId="1F5DF189"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3029A418" w14:textId="77777777" w:rsidR="00512A35" w:rsidRPr="00512A35" w:rsidRDefault="00512A35" w:rsidP="00512A35">
      <w:pPr>
        <w:spacing w:after="0" w:line="240" w:lineRule="auto"/>
        <w:rPr>
          <w:rFonts w:ascii="Gill Sans MT" w:eastAsia="Times New Roman" w:hAnsi="Gill Sans MT" w:cs="Times New Roman"/>
          <w:lang w:eastAsia="en-GB"/>
        </w:rPr>
      </w:pPr>
    </w:p>
    <w:p w14:paraId="4888F7DF" w14:textId="77777777" w:rsidR="00512A35" w:rsidRPr="00512A35" w:rsidRDefault="00512A35" w:rsidP="00512A35">
      <w:pPr>
        <w:spacing w:after="0" w:line="240" w:lineRule="auto"/>
        <w:rPr>
          <w:rFonts w:ascii="Gill Sans MT" w:eastAsia="Times New Roman" w:hAnsi="Gill Sans MT" w:cs="Times New Roman"/>
          <w:b/>
          <w:lang w:eastAsia="en-GB"/>
        </w:rPr>
      </w:pPr>
    </w:p>
    <w:p w14:paraId="499A06F8"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14:paraId="350A3395" w14:textId="77777777" w:rsidR="00FE205C" w:rsidRDefault="00FE205C" w:rsidP="00512A35">
      <w:pPr>
        <w:autoSpaceDE w:val="0"/>
        <w:autoSpaceDN w:val="0"/>
        <w:adjustRightInd w:val="0"/>
        <w:spacing w:after="0" w:line="240" w:lineRule="auto"/>
        <w:rPr>
          <w:rFonts w:ascii="Gill Sans MT" w:eastAsia="Times New Roman" w:hAnsi="Gill Sans MT" w:cs="Arial"/>
          <w:lang w:eastAsia="en-GB"/>
        </w:rPr>
      </w:pPr>
    </w:p>
    <w:p w14:paraId="6369ACA6" w14:textId="77777777" w:rsidR="007C59BC" w:rsidRPr="00512A35" w:rsidRDefault="00FE205C" w:rsidP="007C59BC">
      <w:pPr>
        <w:spacing w:after="0" w:line="240" w:lineRule="auto"/>
        <w:jc w:val="both"/>
        <w:rPr>
          <w:rFonts w:ascii="Gill Sans MT" w:eastAsia="Times New Roman" w:hAnsi="Gill Sans MT" w:cs="Arial"/>
          <w:lang w:eastAsia="en-GB"/>
        </w:rPr>
      </w:pPr>
      <w:r w:rsidRPr="00512A35">
        <w:rPr>
          <w:rFonts w:ascii="Gill Sans MT" w:eastAsia="Times New Roman" w:hAnsi="Gill Sans MT" w:cs="Arial"/>
          <w:lang w:eastAsia="en-GB"/>
        </w:rPr>
        <w:t xml:space="preserve">What research </w:t>
      </w:r>
      <w:r>
        <w:rPr>
          <w:rFonts w:ascii="Gill Sans MT" w:eastAsia="Times New Roman" w:hAnsi="Gill Sans MT" w:cs="Arial"/>
          <w:lang w:eastAsia="en-GB"/>
        </w:rPr>
        <w:t>did you do</w:t>
      </w:r>
      <w:r w:rsidRPr="00512A35">
        <w:rPr>
          <w:rFonts w:ascii="Gill Sans MT" w:eastAsia="Times New Roman" w:hAnsi="Gill Sans MT" w:cs="Arial"/>
          <w:lang w:eastAsia="en-GB"/>
        </w:rPr>
        <w:t xml:space="preserve"> in developing the plans for </w:t>
      </w:r>
      <w:r w:rsidR="009824E5">
        <w:rPr>
          <w:rFonts w:ascii="Gill Sans MT" w:eastAsia="Times New Roman" w:hAnsi="Gill Sans MT" w:cs="Arial"/>
          <w:lang w:eastAsia="en-GB"/>
        </w:rPr>
        <w:t>your</w:t>
      </w:r>
      <w:r w:rsidRPr="00512A35">
        <w:rPr>
          <w:rFonts w:ascii="Gill Sans MT" w:eastAsia="Times New Roman" w:hAnsi="Gill Sans MT" w:cs="Arial"/>
          <w:lang w:eastAsia="en-GB"/>
        </w:rPr>
        <w:t xml:space="preserve"> business? </w:t>
      </w:r>
      <w:r w:rsidR="007C59BC" w:rsidRPr="00512A35">
        <w:rPr>
          <w:rFonts w:ascii="Gill Sans MT" w:eastAsia="Times New Roman" w:hAnsi="Gill Sans MT" w:cs="Arial"/>
          <w:lang w:eastAsia="en-GB"/>
        </w:rPr>
        <w:t>Please explain the types of research undertaken, the sources and the impact that these had on your decision process.</w:t>
      </w:r>
      <w:r w:rsidR="007C59BC">
        <w:rPr>
          <w:rFonts w:ascii="Gill Sans MT" w:eastAsia="Times New Roman" w:hAnsi="Gill Sans MT" w:cs="Arial"/>
          <w:lang w:eastAsia="en-GB"/>
        </w:rPr>
        <w:t xml:space="preserve"> Max 300 words.</w:t>
      </w:r>
    </w:p>
    <w:p w14:paraId="68114E1E" w14:textId="77777777" w:rsidR="00512A35" w:rsidRPr="00512A35" w:rsidRDefault="00512A35" w:rsidP="00512A35">
      <w:pPr>
        <w:spacing w:after="0" w:line="240" w:lineRule="auto"/>
        <w:rPr>
          <w:rFonts w:ascii="Gill Sans MT" w:eastAsia="Times New Roman" w:hAnsi="Gill Sans MT" w:cs="Times New Roman"/>
          <w:lang w:eastAsia="en-GB"/>
        </w:rPr>
      </w:pPr>
    </w:p>
    <w:p w14:paraId="7AEED1BA" w14:textId="77777777"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0CC8085B" w14:textId="77777777" w:rsidTr="0086254F">
        <w:tc>
          <w:tcPr>
            <w:tcW w:w="9854" w:type="dxa"/>
            <w:tcBorders>
              <w:top w:val="single" w:sz="18" w:space="0" w:color="auto"/>
              <w:left w:val="single" w:sz="18" w:space="0" w:color="auto"/>
              <w:bottom w:val="single" w:sz="18" w:space="0" w:color="auto"/>
              <w:right w:val="single" w:sz="18" w:space="0" w:color="auto"/>
            </w:tcBorders>
          </w:tcPr>
          <w:p w14:paraId="36F0BDF0" w14:textId="77777777" w:rsidR="00512A35" w:rsidRPr="00512A35" w:rsidRDefault="00512A35" w:rsidP="00512A35">
            <w:pPr>
              <w:spacing w:after="0" w:line="240" w:lineRule="auto"/>
              <w:rPr>
                <w:rFonts w:ascii="Gill Sans MT" w:eastAsia="Times New Roman" w:hAnsi="Gill Sans MT" w:cs="Times New Roman"/>
                <w:lang w:eastAsia="en-GB"/>
              </w:rPr>
            </w:pPr>
          </w:p>
          <w:p w14:paraId="4CB37348" w14:textId="77777777" w:rsidR="00512A35" w:rsidRPr="00512A35" w:rsidRDefault="00512A35" w:rsidP="00512A35">
            <w:pPr>
              <w:spacing w:after="0" w:line="240" w:lineRule="auto"/>
              <w:rPr>
                <w:rFonts w:ascii="Gill Sans MT" w:eastAsia="Times New Roman" w:hAnsi="Gill Sans MT" w:cs="Times New Roman"/>
                <w:lang w:eastAsia="en-GB"/>
              </w:rPr>
            </w:pPr>
          </w:p>
          <w:p w14:paraId="1B5A7BDB" w14:textId="77777777" w:rsidR="00512A35" w:rsidRPr="00512A35" w:rsidRDefault="00512A35" w:rsidP="00512A35">
            <w:pPr>
              <w:spacing w:after="0" w:line="240" w:lineRule="auto"/>
              <w:rPr>
                <w:rFonts w:ascii="Gill Sans MT" w:eastAsia="Times New Roman" w:hAnsi="Gill Sans MT" w:cs="Times New Roman"/>
                <w:lang w:eastAsia="en-GB"/>
              </w:rPr>
            </w:pPr>
          </w:p>
          <w:p w14:paraId="794E4D35" w14:textId="77777777" w:rsidR="00512A35" w:rsidRPr="00512A35" w:rsidRDefault="00512A35" w:rsidP="00512A35">
            <w:pPr>
              <w:spacing w:after="0" w:line="240" w:lineRule="auto"/>
              <w:rPr>
                <w:rFonts w:ascii="Gill Sans MT" w:eastAsia="Times New Roman" w:hAnsi="Gill Sans MT" w:cs="Times New Roman"/>
                <w:lang w:eastAsia="en-GB"/>
              </w:rPr>
            </w:pPr>
          </w:p>
          <w:p w14:paraId="4BF4E37D"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70F54BA5" w14:textId="77777777" w:rsidR="00512A35" w:rsidRPr="00512A35" w:rsidRDefault="00512A35" w:rsidP="00512A35">
      <w:pPr>
        <w:spacing w:after="0" w:line="240" w:lineRule="auto"/>
        <w:rPr>
          <w:rFonts w:ascii="Gill Sans MT" w:eastAsia="Times New Roman" w:hAnsi="Gill Sans MT" w:cs="Times New Roman"/>
          <w:lang w:eastAsia="en-GB"/>
        </w:rPr>
      </w:pPr>
    </w:p>
    <w:p w14:paraId="0D63E8D0" w14:textId="77777777" w:rsidR="00512A35" w:rsidRPr="00512A35" w:rsidRDefault="00512A35" w:rsidP="00512A35">
      <w:pPr>
        <w:spacing w:after="0" w:line="240" w:lineRule="auto"/>
        <w:rPr>
          <w:rFonts w:ascii="Gill Sans MT" w:eastAsia="Times New Roman" w:hAnsi="Gill Sans MT" w:cs="Times New Roman"/>
          <w:lang w:eastAsia="en-GB"/>
        </w:rPr>
      </w:pPr>
    </w:p>
    <w:p w14:paraId="4CE72E61"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3</w:t>
      </w:r>
    </w:p>
    <w:p w14:paraId="5BEB2FA1" w14:textId="77777777" w:rsidR="007C59BC" w:rsidRPr="00512A35" w:rsidRDefault="007C59BC" w:rsidP="007C59BC">
      <w:pPr>
        <w:spacing w:after="0" w:line="240" w:lineRule="auto"/>
        <w:jc w:val="both"/>
        <w:rPr>
          <w:rFonts w:ascii="Gill Sans MT" w:eastAsia="Times New Roman" w:hAnsi="Gill Sans MT" w:cs="Arial"/>
          <w:lang w:eastAsia="en-GB"/>
        </w:rPr>
      </w:pPr>
      <w:r w:rsidRPr="00512A35">
        <w:rPr>
          <w:rFonts w:ascii="Gill Sans MT" w:eastAsia="Times New Roman" w:hAnsi="Gill Sans MT" w:cs="Arial"/>
          <w:lang w:eastAsia="en-GB"/>
        </w:rPr>
        <w:t xml:space="preserve">What makes your business stand out from the competition? What is your </w:t>
      </w:r>
      <w:r>
        <w:rPr>
          <w:rFonts w:ascii="Gill Sans MT" w:eastAsia="Times New Roman" w:hAnsi="Gill Sans MT" w:cs="Arial"/>
          <w:lang w:eastAsia="en-GB"/>
        </w:rPr>
        <w:t xml:space="preserve">USP? Max 300 words. </w:t>
      </w:r>
    </w:p>
    <w:p w14:paraId="688F1F02" w14:textId="77777777" w:rsidR="00FE205C" w:rsidRDefault="00FE205C" w:rsidP="00512A35">
      <w:pPr>
        <w:autoSpaceDE w:val="0"/>
        <w:autoSpaceDN w:val="0"/>
        <w:adjustRightInd w:val="0"/>
        <w:spacing w:after="0" w:line="240" w:lineRule="auto"/>
        <w:rPr>
          <w:rFonts w:ascii="Gill Sans MT" w:eastAsia="Times New Roman" w:hAnsi="Gill Sans MT" w:cs="Arial"/>
          <w:lang w:eastAsia="en-GB"/>
        </w:rPr>
      </w:pPr>
    </w:p>
    <w:p w14:paraId="55A582AA" w14:textId="77777777"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5C41875C" w14:textId="77777777" w:rsidTr="0086254F">
        <w:tc>
          <w:tcPr>
            <w:tcW w:w="9854" w:type="dxa"/>
            <w:tcBorders>
              <w:top w:val="single" w:sz="18" w:space="0" w:color="auto"/>
              <w:left w:val="single" w:sz="18" w:space="0" w:color="auto"/>
              <w:bottom w:val="single" w:sz="18" w:space="0" w:color="auto"/>
              <w:right w:val="single" w:sz="18" w:space="0" w:color="auto"/>
            </w:tcBorders>
          </w:tcPr>
          <w:p w14:paraId="4992A606" w14:textId="77777777" w:rsidR="00512A35" w:rsidRPr="00512A35" w:rsidRDefault="00512A35" w:rsidP="00512A35">
            <w:pPr>
              <w:spacing w:after="0" w:line="360" w:lineRule="auto"/>
              <w:jc w:val="both"/>
              <w:rPr>
                <w:rFonts w:ascii="Gill Sans MT" w:eastAsia="Times New Roman" w:hAnsi="Gill Sans MT" w:cs="Arial"/>
                <w:lang w:eastAsia="en-GB"/>
              </w:rPr>
            </w:pPr>
          </w:p>
          <w:p w14:paraId="19F80E19"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58F2A9B0" w14:textId="77777777" w:rsidR="00512A35" w:rsidRPr="00512A35" w:rsidRDefault="00512A35" w:rsidP="00512A35">
      <w:pPr>
        <w:spacing w:after="0" w:line="240" w:lineRule="auto"/>
        <w:rPr>
          <w:rFonts w:ascii="Gill Sans MT" w:eastAsia="Times New Roman" w:hAnsi="Gill Sans MT" w:cs="Times New Roman"/>
          <w:lang w:eastAsia="en-GB"/>
        </w:rPr>
      </w:pPr>
    </w:p>
    <w:p w14:paraId="7064B9E6" w14:textId="77777777" w:rsidR="00512A35" w:rsidRPr="00512A35" w:rsidRDefault="00512A35" w:rsidP="00512A35">
      <w:pPr>
        <w:spacing w:after="0" w:line="240" w:lineRule="auto"/>
        <w:rPr>
          <w:rFonts w:ascii="Gill Sans MT" w:eastAsia="Times New Roman" w:hAnsi="Gill Sans MT" w:cs="Times New Roman"/>
          <w:lang w:eastAsia="en-GB"/>
        </w:rPr>
      </w:pPr>
    </w:p>
    <w:p w14:paraId="633C9B26" w14:textId="77777777" w:rsidR="00512A35" w:rsidRPr="00512A35" w:rsidRDefault="00512A35" w:rsidP="00512A35">
      <w:pPr>
        <w:spacing w:after="0" w:line="240" w:lineRule="auto"/>
        <w:rPr>
          <w:rFonts w:ascii="Gill Sans MT" w:eastAsia="Times New Roman" w:hAnsi="Gill Sans MT" w:cs="Times New Roman"/>
          <w:b/>
          <w:lang w:eastAsia="en-GB"/>
        </w:rPr>
      </w:pPr>
    </w:p>
    <w:p w14:paraId="2718DE8B"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4</w:t>
      </w:r>
    </w:p>
    <w:p w14:paraId="001E36E4" w14:textId="77777777" w:rsidR="007C59BC" w:rsidRPr="00512A35" w:rsidRDefault="007C59BC" w:rsidP="007C59BC">
      <w:pPr>
        <w:autoSpaceDE w:val="0"/>
        <w:autoSpaceDN w:val="0"/>
        <w:adjustRightInd w:val="0"/>
        <w:spacing w:after="0" w:line="240" w:lineRule="auto"/>
        <w:rPr>
          <w:rFonts w:ascii="Gill Sans MT" w:eastAsia="Times New Roman" w:hAnsi="Gill Sans MT" w:cs="CenturyGothic,Bold"/>
          <w:bCs/>
          <w:sz w:val="24"/>
          <w:szCs w:val="24"/>
          <w:lang w:eastAsia="en-GB"/>
        </w:rPr>
      </w:pPr>
      <w:r>
        <w:rPr>
          <w:rFonts w:ascii="Gill Sans MT" w:eastAsia="Times New Roman" w:hAnsi="Gill Sans MT" w:cs="Arial"/>
          <w:lang w:eastAsia="en-GB"/>
        </w:rPr>
        <w:t xml:space="preserve">How is your firm doing so far? </w:t>
      </w:r>
      <w:r w:rsidRPr="00512A35">
        <w:rPr>
          <w:rFonts w:ascii="Gill Sans MT" w:eastAsia="Times New Roman" w:hAnsi="Gill Sans MT" w:cs="Arial"/>
          <w:lang w:eastAsia="en-GB"/>
        </w:rPr>
        <w:t xml:space="preserve">Please </w:t>
      </w:r>
      <w:r>
        <w:rPr>
          <w:rFonts w:ascii="Gill Sans MT" w:eastAsia="Times New Roman" w:hAnsi="Gill Sans MT" w:cs="Arial"/>
          <w:lang w:eastAsia="en-GB"/>
        </w:rPr>
        <w:t>give details of</w:t>
      </w:r>
      <w:r w:rsidRPr="00512A35">
        <w:rPr>
          <w:rFonts w:ascii="Gill Sans MT" w:eastAsia="Times New Roman" w:hAnsi="Gill Sans MT" w:cs="Arial"/>
          <w:lang w:eastAsia="en-GB"/>
        </w:rPr>
        <w:t xml:space="preserve"> the overall trend in your sales turnover and profit development together with a brief description of </w:t>
      </w:r>
      <w:r>
        <w:rPr>
          <w:rFonts w:ascii="Gill Sans MT" w:eastAsia="Times New Roman" w:hAnsi="Gill Sans MT" w:cs="Arial"/>
          <w:lang w:eastAsia="en-GB"/>
        </w:rPr>
        <w:t xml:space="preserve">any </w:t>
      </w:r>
      <w:r w:rsidRPr="00512A35">
        <w:rPr>
          <w:rFonts w:ascii="Gill Sans MT" w:eastAsia="Times New Roman" w:hAnsi="Gill Sans MT" w:cs="Arial"/>
          <w:lang w:eastAsia="en-GB"/>
        </w:rPr>
        <w:t xml:space="preserve">key events </w:t>
      </w:r>
      <w:r>
        <w:rPr>
          <w:rFonts w:ascii="Gill Sans MT" w:eastAsia="Times New Roman" w:hAnsi="Gill Sans MT" w:cs="Arial"/>
          <w:lang w:eastAsia="en-GB"/>
        </w:rPr>
        <w:t xml:space="preserve">or breakthroughs </w:t>
      </w:r>
      <w:r w:rsidRPr="00512A35">
        <w:rPr>
          <w:rFonts w:ascii="Gill Sans MT" w:eastAsia="Times New Roman" w:hAnsi="Gill Sans MT" w:cs="Arial"/>
          <w:lang w:eastAsia="en-GB"/>
        </w:rPr>
        <w:t xml:space="preserve">that have led to </w:t>
      </w:r>
      <w:r>
        <w:rPr>
          <w:rFonts w:ascii="Gill Sans MT" w:eastAsia="Times New Roman" w:hAnsi="Gill Sans MT" w:cs="Arial"/>
          <w:lang w:eastAsia="en-GB"/>
        </w:rPr>
        <w:t>your success. Max 300 words.</w:t>
      </w:r>
    </w:p>
    <w:p w14:paraId="222C8BBE" w14:textId="77777777" w:rsidR="00512A35" w:rsidRPr="00512A35" w:rsidRDefault="00512A35" w:rsidP="00512A35">
      <w:pPr>
        <w:spacing w:after="0" w:line="240" w:lineRule="auto"/>
        <w:rPr>
          <w:rFonts w:ascii="Gill Sans MT" w:eastAsia="Times New Roman" w:hAnsi="Gill Sans MT" w:cs="Times New Roman"/>
          <w:lang w:eastAsia="en-GB"/>
        </w:rPr>
      </w:pPr>
    </w:p>
    <w:p w14:paraId="21F9B35F" w14:textId="77777777" w:rsidR="00512A35" w:rsidRPr="00512A35" w:rsidRDefault="00512A35" w:rsidP="00512A35">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325E4EE0" w14:textId="77777777" w:rsidTr="0086254F">
        <w:tc>
          <w:tcPr>
            <w:tcW w:w="9854" w:type="dxa"/>
            <w:tcBorders>
              <w:top w:val="single" w:sz="18" w:space="0" w:color="auto"/>
              <w:left w:val="single" w:sz="18" w:space="0" w:color="auto"/>
              <w:bottom w:val="single" w:sz="18" w:space="0" w:color="auto"/>
              <w:right w:val="single" w:sz="18" w:space="0" w:color="auto"/>
            </w:tcBorders>
          </w:tcPr>
          <w:p w14:paraId="0362FFFC" w14:textId="77777777" w:rsidR="00512A35" w:rsidRPr="00512A35" w:rsidRDefault="00512A35" w:rsidP="00512A35">
            <w:pPr>
              <w:spacing w:after="0" w:line="360" w:lineRule="auto"/>
              <w:jc w:val="both"/>
              <w:rPr>
                <w:rFonts w:ascii="Gill Sans MT" w:eastAsia="Times New Roman" w:hAnsi="Gill Sans MT" w:cs="Arial"/>
                <w:lang w:eastAsia="en-GB"/>
              </w:rPr>
            </w:pPr>
          </w:p>
          <w:p w14:paraId="08030A11" w14:textId="77777777" w:rsidR="00512A35" w:rsidRPr="00512A35" w:rsidRDefault="00512A35" w:rsidP="00512A35">
            <w:pPr>
              <w:spacing w:after="0" w:line="360" w:lineRule="auto"/>
              <w:jc w:val="both"/>
              <w:rPr>
                <w:rFonts w:ascii="Gill Sans MT" w:eastAsia="Times New Roman" w:hAnsi="Gill Sans MT" w:cs="Arial"/>
                <w:lang w:eastAsia="en-GB"/>
              </w:rPr>
            </w:pPr>
          </w:p>
          <w:p w14:paraId="77A5E565"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6704B287" w14:textId="77777777" w:rsidR="00512A35" w:rsidRPr="00512A35" w:rsidRDefault="00512A35" w:rsidP="00512A35">
      <w:pPr>
        <w:spacing w:after="0" w:line="240" w:lineRule="auto"/>
        <w:rPr>
          <w:rFonts w:ascii="Gill Sans MT" w:eastAsia="Times New Roman" w:hAnsi="Gill Sans MT" w:cs="Times New Roman"/>
          <w:lang w:eastAsia="en-GB"/>
        </w:rPr>
      </w:pPr>
    </w:p>
    <w:p w14:paraId="3A41C600" w14:textId="77777777" w:rsidR="00512A35" w:rsidRPr="00512A35" w:rsidRDefault="00512A35" w:rsidP="00512A35">
      <w:pPr>
        <w:spacing w:after="0" w:line="240" w:lineRule="auto"/>
        <w:rPr>
          <w:rFonts w:ascii="Gill Sans MT" w:eastAsia="Times New Roman" w:hAnsi="Gill Sans MT" w:cs="Times New Roman"/>
          <w:lang w:eastAsia="en-GB"/>
        </w:rPr>
      </w:pPr>
    </w:p>
    <w:p w14:paraId="0855C97E"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5 </w:t>
      </w:r>
    </w:p>
    <w:p w14:paraId="5E1F91EE" w14:textId="77777777" w:rsidR="00FE205C" w:rsidRPr="00512A35" w:rsidRDefault="00FE205C" w:rsidP="00FE205C">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Arial"/>
          <w:lang w:eastAsia="en-GB"/>
        </w:rPr>
        <w:t>What are the objectives for your business over the next 3 years?</w:t>
      </w:r>
      <w:r w:rsidR="00115917">
        <w:rPr>
          <w:rFonts w:ascii="Gill Sans MT" w:eastAsia="Times New Roman" w:hAnsi="Gill Sans MT" w:cs="Arial"/>
          <w:lang w:eastAsia="en-GB"/>
        </w:rPr>
        <w:t xml:space="preserve"> Max 250 words.</w:t>
      </w:r>
    </w:p>
    <w:p w14:paraId="7C2E4946" w14:textId="77777777"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p>
    <w:p w14:paraId="16BDFF43" w14:textId="77777777"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14:paraId="561667C1" w14:textId="77777777" w:rsidTr="0086254F">
        <w:tc>
          <w:tcPr>
            <w:tcW w:w="9854" w:type="dxa"/>
          </w:tcPr>
          <w:p w14:paraId="11F6787F" w14:textId="77777777" w:rsidR="00512A35" w:rsidRPr="00512A35" w:rsidRDefault="00512A35" w:rsidP="00512A35">
            <w:pPr>
              <w:spacing w:after="0" w:line="360" w:lineRule="auto"/>
              <w:jc w:val="both"/>
              <w:rPr>
                <w:rFonts w:ascii="Gill Sans MT" w:eastAsia="Times New Roman" w:hAnsi="Gill Sans MT" w:cs="Arial"/>
                <w:lang w:eastAsia="en-GB"/>
              </w:rPr>
            </w:pPr>
          </w:p>
          <w:p w14:paraId="37795ABB" w14:textId="77777777" w:rsidR="00512A35" w:rsidRPr="00512A35" w:rsidRDefault="00512A35" w:rsidP="00512A35">
            <w:pPr>
              <w:spacing w:after="0" w:line="360" w:lineRule="auto"/>
              <w:jc w:val="both"/>
              <w:rPr>
                <w:rFonts w:ascii="Gill Sans MT" w:eastAsia="Times New Roman" w:hAnsi="Gill Sans MT" w:cs="Arial"/>
                <w:lang w:eastAsia="en-GB"/>
              </w:rPr>
            </w:pPr>
          </w:p>
          <w:p w14:paraId="459A936C"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349748EE" w14:textId="77777777" w:rsidR="00512A35" w:rsidRPr="00512A35" w:rsidRDefault="00512A35" w:rsidP="00512A35">
      <w:pPr>
        <w:spacing w:after="0" w:line="360" w:lineRule="auto"/>
        <w:jc w:val="both"/>
        <w:rPr>
          <w:rFonts w:ascii="Gill Sans MT" w:eastAsia="Times New Roman" w:hAnsi="Gill Sans MT" w:cs="Arial"/>
          <w:lang w:eastAsia="en-GB"/>
        </w:rPr>
      </w:pPr>
    </w:p>
    <w:p w14:paraId="2AD5A8EE"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6</w:t>
      </w:r>
    </w:p>
    <w:p w14:paraId="61BE7D76" w14:textId="77777777"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business deserves to win the Award for </w:t>
      </w:r>
      <w:r w:rsidR="00210666">
        <w:rPr>
          <w:rFonts w:ascii="Gill Sans MT" w:eastAsia="Times New Roman" w:hAnsi="Gill Sans MT" w:cs="CenturyGothic,Bold"/>
          <w:bCs/>
          <w:lang w:eastAsia="en-GB"/>
        </w:rPr>
        <w:t>Best</w:t>
      </w:r>
      <w:r w:rsidR="00C243A7">
        <w:rPr>
          <w:rFonts w:ascii="Gill Sans MT" w:eastAsia="Times New Roman" w:hAnsi="Gill Sans MT" w:cs="CenturyGothic,Bold"/>
          <w:bCs/>
          <w:lang w:eastAsia="en-GB"/>
        </w:rPr>
        <w:t xml:space="preserve"> New Business</w:t>
      </w:r>
      <w:r w:rsidRPr="00512A35">
        <w:rPr>
          <w:rFonts w:ascii="Gill Sans MT" w:eastAsia="Times New Roman" w:hAnsi="Gill Sans MT" w:cs="CenturyGothic,Bold"/>
          <w:bCs/>
          <w:lang w:eastAsia="en-GB"/>
        </w:rPr>
        <w:t xml:space="preserve">? </w:t>
      </w:r>
      <w:r w:rsidR="00115917">
        <w:rPr>
          <w:rFonts w:ascii="Gill Sans MT" w:eastAsia="Times New Roman" w:hAnsi="Gill Sans MT" w:cs="CenturyGothic,Bold"/>
          <w:bCs/>
          <w:lang w:eastAsia="en-GB"/>
        </w:rPr>
        <w:t xml:space="preserve">Max 500 words. </w:t>
      </w:r>
    </w:p>
    <w:p w14:paraId="63E01140" w14:textId="77777777"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14:paraId="340AA4D1" w14:textId="77777777" w:rsidTr="0086254F">
        <w:tc>
          <w:tcPr>
            <w:tcW w:w="9854" w:type="dxa"/>
          </w:tcPr>
          <w:p w14:paraId="2602A7FB"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4EF318F5"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5F114180"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14:paraId="1761AD2F" w14:textId="77777777" w:rsidR="00115917" w:rsidRDefault="00115917">
      <w:pPr>
        <w:rPr>
          <w:rFonts w:ascii="Gill Sans MT" w:eastAsia="Times New Roman" w:hAnsi="Gill Sans MT" w:cs="Times New Roman"/>
          <w:b/>
          <w:lang w:eastAsia="en-GB"/>
        </w:rPr>
      </w:pPr>
    </w:p>
    <w:p w14:paraId="2BAEDAF2" w14:textId="77777777" w:rsidR="00C535C1" w:rsidRDefault="00C535C1" w:rsidP="00C535C1">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Pr>
          <w:rFonts w:ascii="Gill Sans MT" w:eastAsia="Times New Roman" w:hAnsi="Gill Sans MT" w:cs="Times New Roman"/>
          <w:b/>
          <w:lang w:eastAsia="en-GB"/>
        </w:rPr>
        <w:lastRenderedPageBreak/>
        <w:t>Judged Awards Authorisation Confirmation</w:t>
      </w:r>
    </w:p>
    <w:p w14:paraId="6E1239B9" w14:textId="77777777" w:rsidR="00C535C1" w:rsidRDefault="00C535C1" w:rsidP="00C535C1">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type “Yes”</w:t>
      </w:r>
      <w:r w:rsidRPr="0067586D">
        <w:rPr>
          <w:rFonts w:ascii="Gill Sans MT" w:eastAsia="Times New Roman" w:hAnsi="Gill Sans MT" w:cs="Times New Roman"/>
          <w:lang w:eastAsia="en-GB"/>
        </w:rPr>
        <w:t xml:space="preserve">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C535C1" w:rsidRPr="00362011" w14:paraId="494676C2" w14:textId="77777777" w:rsidTr="002E6617">
        <w:tc>
          <w:tcPr>
            <w:tcW w:w="959" w:type="dxa"/>
          </w:tcPr>
          <w:p w14:paraId="4C3D56CE" w14:textId="77777777" w:rsidR="00C535C1" w:rsidRDefault="00C535C1" w:rsidP="002E6617">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68380C8D" w14:textId="77777777" w:rsidR="00C535C1" w:rsidRPr="00362011" w:rsidRDefault="00C535C1" w:rsidP="002E6617">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C535C1" w:rsidRPr="00362011" w14:paraId="1D8CAFD9" w14:textId="77777777" w:rsidTr="002E6617">
        <w:tc>
          <w:tcPr>
            <w:tcW w:w="959" w:type="dxa"/>
          </w:tcPr>
          <w:p w14:paraId="2F46BBC8" w14:textId="77777777" w:rsidR="00C535C1" w:rsidRDefault="00C535C1" w:rsidP="002E6617">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479EB030" w14:textId="77777777" w:rsidR="00C535C1" w:rsidRDefault="00C535C1" w:rsidP="002E6617">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Business Awards Ceremony on Friday, </w:t>
            </w:r>
            <w:r>
              <w:rPr>
                <w:rFonts w:ascii="Gill Sans MT" w:eastAsia="Times New Roman" w:hAnsi="Gill Sans MT" w:cs="Times New Roman"/>
                <w:b/>
                <w:color w:val="FF0000"/>
                <w:lang w:eastAsia="en-GB"/>
              </w:rPr>
              <w:t>4</w:t>
            </w:r>
            <w:r w:rsidRPr="00392156">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October 2024</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2DD9F4AF" w14:textId="77777777" w:rsidR="00C535C1" w:rsidRPr="00362011" w:rsidRDefault="00C535C1" w:rsidP="002E6617">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6</w:t>
            </w:r>
            <w:r w:rsidRPr="007E5A54">
              <w:rPr>
                <w:rFonts w:ascii="Gill Sans MT" w:eastAsia="Times New Roman" w:hAnsi="Gill Sans MT" w:cs="Times New Roman"/>
                <w:b/>
                <w:color w:val="FF0000"/>
                <w:vertAlign w:val="superscript"/>
                <w:lang w:eastAsia="en-GB"/>
              </w:rPr>
              <w:t>h</w:t>
            </w:r>
            <w:r>
              <w:rPr>
                <w:rFonts w:ascii="Gill Sans MT" w:eastAsia="Times New Roman" w:hAnsi="Gill Sans MT" w:cs="Times New Roman"/>
                <w:b/>
                <w:color w:val="FF0000"/>
                <w:lang w:eastAsia="en-GB"/>
              </w:rPr>
              <w:t xml:space="preserve"> September 2024.</w:t>
            </w:r>
          </w:p>
        </w:tc>
      </w:tr>
      <w:tr w:rsidR="00C535C1" w:rsidRPr="00362011" w14:paraId="3079FC31" w14:textId="77777777" w:rsidTr="002E6617">
        <w:tc>
          <w:tcPr>
            <w:tcW w:w="959" w:type="dxa"/>
          </w:tcPr>
          <w:p w14:paraId="3942DC3E" w14:textId="77777777" w:rsidR="00C535C1" w:rsidRDefault="00C535C1" w:rsidP="002E6617">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55080A24" w14:textId="77777777" w:rsidR="00C535C1" w:rsidRPr="00362011" w:rsidRDefault="00C535C1" w:rsidP="002E6617">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52CCB9F8" w14:textId="77777777" w:rsidR="00C535C1" w:rsidRPr="00512A35" w:rsidRDefault="00C535C1" w:rsidP="00C535C1">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3073497" w14:textId="77777777" w:rsidR="00C535C1" w:rsidRPr="00512A35" w:rsidRDefault="00C535C1" w:rsidP="00C535C1">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C535C1" w:rsidRPr="00512A35" w14:paraId="3B7EE482" w14:textId="77777777" w:rsidTr="002E6617">
        <w:trPr>
          <w:trHeight w:val="680"/>
        </w:trPr>
        <w:tc>
          <w:tcPr>
            <w:tcW w:w="1418" w:type="dxa"/>
            <w:tcBorders>
              <w:right w:val="single" w:sz="18" w:space="0" w:color="333333"/>
            </w:tcBorders>
            <w:vAlign w:val="center"/>
          </w:tcPr>
          <w:p w14:paraId="16794200" w14:textId="77777777" w:rsidR="00C535C1" w:rsidRPr="00512A35" w:rsidRDefault="00C535C1" w:rsidP="002E6617">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 xml:space="preserve">Your </w:t>
            </w: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44E5B5DE" w14:textId="77777777" w:rsidR="00C535C1" w:rsidRPr="00512A35" w:rsidRDefault="00C535C1" w:rsidP="002E6617">
            <w:pPr>
              <w:widowControl w:val="0"/>
              <w:autoSpaceDE w:val="0"/>
              <w:autoSpaceDN w:val="0"/>
              <w:adjustRightInd w:val="0"/>
              <w:spacing w:after="0" w:line="0" w:lineRule="atLeast"/>
              <w:rPr>
                <w:rFonts w:ascii="Gill Sans MT" w:eastAsia="Times New Roman" w:hAnsi="Gill Sans MT" w:cs="Times New Roman"/>
                <w:lang w:eastAsia="en-GB"/>
              </w:rPr>
            </w:pPr>
          </w:p>
        </w:tc>
      </w:tr>
      <w:tr w:rsidR="00C535C1" w:rsidRPr="00512A35" w14:paraId="0B413EA1" w14:textId="77777777" w:rsidTr="002E6617">
        <w:trPr>
          <w:trHeight w:val="567"/>
        </w:trPr>
        <w:tc>
          <w:tcPr>
            <w:tcW w:w="1418" w:type="dxa"/>
            <w:vAlign w:val="center"/>
          </w:tcPr>
          <w:p w14:paraId="0E11276C" w14:textId="77777777" w:rsidR="00C535C1" w:rsidRPr="00512A35" w:rsidRDefault="00C535C1" w:rsidP="002E6617">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432205B1" w14:textId="77777777" w:rsidR="00C535C1" w:rsidRPr="00512A35" w:rsidRDefault="00C535C1" w:rsidP="002E6617">
            <w:pPr>
              <w:widowControl w:val="0"/>
              <w:autoSpaceDE w:val="0"/>
              <w:autoSpaceDN w:val="0"/>
              <w:adjustRightInd w:val="0"/>
              <w:spacing w:after="0" w:line="0" w:lineRule="atLeast"/>
              <w:rPr>
                <w:rFonts w:ascii="Gill Sans MT" w:eastAsia="Times New Roman" w:hAnsi="Gill Sans MT" w:cs="Times New Roman"/>
                <w:lang w:eastAsia="en-GB"/>
              </w:rPr>
            </w:pPr>
          </w:p>
        </w:tc>
      </w:tr>
      <w:tr w:rsidR="00C535C1" w:rsidRPr="00512A35" w14:paraId="7F2BB5CC" w14:textId="77777777" w:rsidTr="002E6617">
        <w:trPr>
          <w:trHeight w:val="680"/>
        </w:trPr>
        <w:tc>
          <w:tcPr>
            <w:tcW w:w="1418" w:type="dxa"/>
            <w:tcBorders>
              <w:right w:val="single" w:sz="18" w:space="0" w:color="333333"/>
            </w:tcBorders>
            <w:vAlign w:val="center"/>
          </w:tcPr>
          <w:p w14:paraId="610C6C78" w14:textId="77777777" w:rsidR="00C535C1" w:rsidRPr="00512A35" w:rsidRDefault="00C535C1" w:rsidP="002E6617">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Your 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34AA2A76" w14:textId="77777777" w:rsidR="00C535C1" w:rsidRPr="00512A35" w:rsidRDefault="00C535C1" w:rsidP="002E6617">
            <w:pPr>
              <w:widowControl w:val="0"/>
              <w:autoSpaceDE w:val="0"/>
              <w:autoSpaceDN w:val="0"/>
              <w:adjustRightInd w:val="0"/>
              <w:spacing w:after="0" w:line="0" w:lineRule="atLeast"/>
              <w:rPr>
                <w:rFonts w:ascii="Gill Sans MT" w:eastAsia="Times New Roman" w:hAnsi="Gill Sans MT" w:cs="Times New Roman"/>
                <w:lang w:eastAsia="en-GB"/>
              </w:rPr>
            </w:pPr>
          </w:p>
        </w:tc>
      </w:tr>
      <w:tr w:rsidR="00C535C1" w:rsidRPr="00512A35" w14:paraId="7F6C106E" w14:textId="77777777" w:rsidTr="002E6617">
        <w:trPr>
          <w:trHeight w:val="567"/>
        </w:trPr>
        <w:tc>
          <w:tcPr>
            <w:tcW w:w="1418" w:type="dxa"/>
            <w:vAlign w:val="center"/>
          </w:tcPr>
          <w:p w14:paraId="4AEA5782" w14:textId="77777777" w:rsidR="00C535C1" w:rsidRPr="00512A35" w:rsidRDefault="00C535C1" w:rsidP="002E6617">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1B2BEE92" w14:textId="77777777" w:rsidR="00C535C1" w:rsidRPr="00512A35" w:rsidRDefault="00C535C1" w:rsidP="002E6617">
            <w:pPr>
              <w:widowControl w:val="0"/>
              <w:autoSpaceDE w:val="0"/>
              <w:autoSpaceDN w:val="0"/>
              <w:adjustRightInd w:val="0"/>
              <w:spacing w:after="0" w:line="0" w:lineRule="atLeast"/>
              <w:rPr>
                <w:rFonts w:ascii="Gill Sans MT" w:eastAsia="Times New Roman" w:hAnsi="Gill Sans MT" w:cs="Times New Roman"/>
                <w:lang w:eastAsia="en-GB"/>
              </w:rPr>
            </w:pPr>
          </w:p>
        </w:tc>
      </w:tr>
      <w:tr w:rsidR="00C535C1" w:rsidRPr="00512A35" w14:paraId="1ADC3025" w14:textId="77777777" w:rsidTr="002E6617">
        <w:trPr>
          <w:trHeight w:val="680"/>
        </w:trPr>
        <w:tc>
          <w:tcPr>
            <w:tcW w:w="1418" w:type="dxa"/>
            <w:tcBorders>
              <w:right w:val="single" w:sz="18" w:space="0" w:color="333333"/>
            </w:tcBorders>
            <w:vAlign w:val="center"/>
          </w:tcPr>
          <w:p w14:paraId="6FBF5168" w14:textId="77777777" w:rsidR="00C535C1" w:rsidRPr="00512A35" w:rsidRDefault="00C535C1" w:rsidP="002E6617">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19A2EFF4" w14:textId="77777777" w:rsidR="00C535C1" w:rsidRPr="00512A35" w:rsidRDefault="00C535C1" w:rsidP="002E6617">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0C2FC061" w14:textId="77777777" w:rsidR="00C535C1" w:rsidRPr="00512A35" w:rsidRDefault="00C535C1" w:rsidP="00C535C1">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EF400EA" w14:textId="77777777" w:rsidR="00C535C1" w:rsidRPr="00512A35" w:rsidRDefault="00C535C1" w:rsidP="00C535C1">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1D3C2EA" w14:textId="77777777" w:rsidR="00C535C1" w:rsidRPr="005D7AF7" w:rsidRDefault="00C535C1" w:rsidP="00C535C1">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03E93D70" w14:textId="77777777" w:rsidR="00C535C1" w:rsidRPr="005D7AF7" w:rsidRDefault="00C535C1" w:rsidP="00C535C1">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25E6AE88" w14:textId="77777777" w:rsidR="00C535C1" w:rsidRPr="005D7AF7" w:rsidRDefault="00C535C1" w:rsidP="00C535C1">
      <w:pPr>
        <w:pStyle w:val="Default"/>
        <w:rPr>
          <w:rFonts w:ascii="Gill Sans MT" w:hAnsi="Gill Sans MT"/>
          <w:sz w:val="22"/>
          <w:szCs w:val="22"/>
        </w:rPr>
      </w:pPr>
    </w:p>
    <w:p w14:paraId="1DC25DC4" w14:textId="77777777" w:rsidR="00C535C1" w:rsidRDefault="00C535C1" w:rsidP="00C535C1">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4493F12F" w14:textId="77777777" w:rsidR="00C535C1" w:rsidRPr="001B0B9B" w:rsidRDefault="00C535C1" w:rsidP="00C535C1">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14:paraId="7A986EC3" w14:textId="77777777" w:rsidR="00C535C1" w:rsidRDefault="00C535C1" w:rsidP="00C535C1">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Pr>
          <w:rFonts w:ascii="Gill Sans MT" w:hAnsi="Gill Sans MT" w:cs="Arial"/>
          <w:b/>
        </w:rPr>
        <w:t>Friday, 5</w:t>
      </w:r>
      <w:r w:rsidRPr="00CB42B9">
        <w:rPr>
          <w:rFonts w:ascii="Gill Sans MT" w:hAnsi="Gill Sans MT" w:cs="Arial"/>
          <w:b/>
          <w:vertAlign w:val="superscript"/>
        </w:rPr>
        <w:t>th</w:t>
      </w:r>
      <w:r>
        <w:rPr>
          <w:rFonts w:ascii="Gill Sans MT" w:hAnsi="Gill Sans MT" w:cs="Arial"/>
          <w:b/>
        </w:rPr>
        <w:t xml:space="preserve"> July 2024.</w:t>
      </w:r>
    </w:p>
    <w:p w14:paraId="44DE351D" w14:textId="77777777" w:rsidR="00C535C1" w:rsidRPr="00B57189" w:rsidRDefault="00C535C1" w:rsidP="00C535C1">
      <w:pPr>
        <w:ind w:left="360"/>
        <w:rPr>
          <w:rFonts w:ascii="Gill Sans MT" w:hAnsi="Gill Sans MT" w:cs="Arial"/>
        </w:rPr>
      </w:pPr>
      <w:r w:rsidRPr="00B57189">
        <w:rPr>
          <w:rFonts w:ascii="Gill Sans MT" w:hAnsi="Gill Sans MT" w:cs="Arial"/>
        </w:rPr>
        <w:t xml:space="preserve">The finalists will be </w:t>
      </w:r>
      <w:r>
        <w:rPr>
          <w:rFonts w:ascii="Gill Sans MT" w:hAnsi="Gill Sans MT" w:cs="Arial"/>
        </w:rPr>
        <w:t>announced</w:t>
      </w:r>
      <w:r w:rsidRPr="00B57189">
        <w:rPr>
          <w:rFonts w:ascii="Gill Sans MT" w:hAnsi="Gill Sans MT" w:cs="Arial"/>
        </w:rPr>
        <w:t xml:space="preserve"> </w:t>
      </w:r>
      <w:r>
        <w:rPr>
          <w:rFonts w:ascii="Gill Sans MT" w:hAnsi="Gill Sans MT" w:cs="Arial"/>
        </w:rPr>
        <w:t xml:space="preserve">on </w:t>
      </w:r>
      <w:r>
        <w:rPr>
          <w:rFonts w:ascii="Gill Sans MT" w:hAnsi="Gill Sans MT" w:cs="Arial"/>
          <w:b/>
        </w:rPr>
        <w:t>Wednesday, 31</w:t>
      </w:r>
      <w:r w:rsidRPr="00BB627B">
        <w:rPr>
          <w:rFonts w:ascii="Gill Sans MT" w:hAnsi="Gill Sans MT" w:cs="Arial"/>
          <w:b/>
          <w:vertAlign w:val="superscript"/>
        </w:rPr>
        <w:t>st</w:t>
      </w:r>
      <w:r>
        <w:rPr>
          <w:rFonts w:ascii="Gill Sans MT" w:hAnsi="Gill Sans MT" w:cs="Arial"/>
          <w:b/>
        </w:rPr>
        <w:t xml:space="preserve"> July 2024. </w:t>
      </w:r>
    </w:p>
    <w:p w14:paraId="1BA86032" w14:textId="0429E511" w:rsidR="00C535C1" w:rsidRPr="001B0B9B" w:rsidRDefault="00C535C1" w:rsidP="00C535C1">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Awards </w:t>
      </w:r>
      <w:r>
        <w:rPr>
          <w:rFonts w:ascii="Gill Sans MT" w:hAnsi="Gill Sans MT"/>
          <w:sz w:val="22"/>
          <w:szCs w:val="22"/>
        </w:rPr>
        <w:t>2024</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4</w:t>
      </w:r>
      <w:r w:rsidRPr="00BB627B">
        <w:rPr>
          <w:rFonts w:ascii="Gill Sans MT" w:hAnsi="Gill Sans MT"/>
          <w:b/>
          <w:sz w:val="22"/>
          <w:szCs w:val="22"/>
          <w:vertAlign w:val="superscript"/>
        </w:rPr>
        <w:t>th</w:t>
      </w:r>
      <w:r>
        <w:rPr>
          <w:rFonts w:ascii="Gill Sans MT" w:hAnsi="Gill Sans MT"/>
          <w:b/>
          <w:sz w:val="22"/>
          <w:szCs w:val="22"/>
        </w:rPr>
        <w:t xml:space="preserve"> October 2024 at the North Notts Arena.</w:t>
      </w:r>
    </w:p>
    <w:p w14:paraId="257F1CA8" w14:textId="77777777" w:rsidR="00C535C1" w:rsidRPr="005D7AF7" w:rsidRDefault="00C535C1" w:rsidP="00C535C1">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187B1F3E" w14:textId="77777777" w:rsidR="00C535C1" w:rsidRDefault="00C535C1" w:rsidP="00C535C1">
      <w:pPr>
        <w:pStyle w:val="ListParagraph"/>
        <w:numPr>
          <w:ilvl w:val="0"/>
          <w:numId w:val="2"/>
        </w:numPr>
        <w:suppressAutoHyphens/>
        <w:autoSpaceDN w:val="0"/>
      </w:pPr>
      <w:r>
        <w:rPr>
          <w:rFonts w:cs="Arial"/>
          <w:sz w:val="20"/>
          <w:szCs w:val="20"/>
        </w:rPr>
        <w:t>The North Notts Business Awards, organised by North Notts Business Connections (NNBC / North Notts BC), is free for all firms to enter. No administration fees or entry charges are payable in any category, including the Public Voting categories.</w:t>
      </w:r>
    </w:p>
    <w:p w14:paraId="466A4891" w14:textId="77777777" w:rsidR="00C535C1" w:rsidRDefault="00C535C1" w:rsidP="00C535C1">
      <w:pPr>
        <w:pStyle w:val="ListParagraph"/>
        <w:numPr>
          <w:ilvl w:val="0"/>
          <w:numId w:val="2"/>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Judged and Public Voting Awards in the relevant category. For clarity, this is defined as those business is situated within the geographical district (defined by the business rates district council tax district) not areas which share a Bassetlaw postal address. If you are unsure, please ask us for postcode verification of the firm's geographical eligibility. NNBC’s confirmation is final.</w:t>
      </w:r>
    </w:p>
    <w:p w14:paraId="766EC19B" w14:textId="77777777" w:rsidR="00C535C1" w:rsidRDefault="00C535C1" w:rsidP="00C535C1">
      <w:pPr>
        <w:pStyle w:val="ListParagraph"/>
        <w:numPr>
          <w:ilvl w:val="0"/>
          <w:numId w:val="2"/>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enter, and we actively encourage you to enter more than one category. For each award that you wish to enter, please complete the appropriate awards category entry form. </w:t>
      </w:r>
    </w:p>
    <w:p w14:paraId="12065CD5" w14:textId="77777777" w:rsidR="00C535C1" w:rsidRPr="009F5333" w:rsidRDefault="00C535C1" w:rsidP="00C535C1">
      <w:pPr>
        <w:pStyle w:val="ListParagraph"/>
        <w:numPr>
          <w:ilvl w:val="0"/>
          <w:numId w:val="2"/>
        </w:numPr>
        <w:rPr>
          <w:rFonts w:asciiTheme="minorHAnsi" w:hAnsiTheme="minorHAnsi"/>
          <w:sz w:val="20"/>
          <w:szCs w:val="20"/>
        </w:rPr>
      </w:pPr>
      <w:r>
        <w:rPr>
          <w:rFonts w:asciiTheme="minorHAnsi" w:hAnsiTheme="minorHAnsi"/>
          <w:sz w:val="20"/>
          <w:szCs w:val="20"/>
        </w:rPr>
        <w:t xml:space="preserve">Time Out : if a business has previously  won an award category twice in succession they will not be permitted to enter that category for a period of the next two years. However, they are welcome to enter any other of the judged and public voting award categories where applicable / eligible during this time out period. </w:t>
      </w:r>
    </w:p>
    <w:p w14:paraId="1924253B" w14:textId="77777777" w:rsidR="00C535C1" w:rsidRPr="004A6FF8"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 xml:space="preserve">All entries must be checked </w:t>
      </w:r>
      <w:r>
        <w:rPr>
          <w:rFonts w:asciiTheme="minorHAnsi" w:hAnsiTheme="minorHAnsi" w:cs="Arial"/>
          <w:sz w:val="20"/>
          <w:szCs w:val="20"/>
        </w:rPr>
        <w:t xml:space="preserve">by you </w:t>
      </w:r>
      <w:r w:rsidRPr="004A6FF8">
        <w:rPr>
          <w:rFonts w:asciiTheme="minorHAnsi" w:hAnsiTheme="minorHAnsi" w:cs="Arial"/>
          <w:sz w:val="20"/>
          <w:szCs w:val="20"/>
        </w:rPr>
        <w:t>for spelling and grammar.</w:t>
      </w:r>
    </w:p>
    <w:p w14:paraId="1AB517B6" w14:textId="77777777" w:rsidR="00C535C1"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305B5B56" w14:textId="77777777" w:rsidR="00C535C1" w:rsidRPr="006905BA" w:rsidRDefault="00C535C1" w:rsidP="00C535C1">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Voluntary Arrangement</w:t>
      </w:r>
      <w:r>
        <w:rPr>
          <w:rFonts w:asciiTheme="minorHAnsi" w:hAnsiTheme="minorHAnsi"/>
          <w:sz w:val="20"/>
          <w:szCs w:val="20"/>
        </w:rPr>
        <w:t>, administration, liquidation,</w:t>
      </w:r>
      <w:r w:rsidRPr="00935C21">
        <w:rPr>
          <w:rFonts w:asciiTheme="minorHAnsi" w:hAnsiTheme="minorHAnsi"/>
          <w:sz w:val="20"/>
          <w:szCs w:val="20"/>
        </w:rPr>
        <w:t xml:space="preserve"> or bankruptcy process.  </w:t>
      </w:r>
      <w:r>
        <w:rPr>
          <w:rFonts w:asciiTheme="minorHAnsi" w:hAnsiTheme="minorHAnsi" w:cs="Arial"/>
          <w:sz w:val="20"/>
          <w:szCs w:val="20"/>
        </w:rPr>
        <w:t xml:space="preserve">North Notts BC and the Judges reserve the right to carry out due diligence in their assessment of the eligibility of any entry. </w:t>
      </w:r>
    </w:p>
    <w:p w14:paraId="3BCBD140" w14:textId="77777777" w:rsidR="00C535C1" w:rsidRDefault="00C535C1" w:rsidP="00C535C1">
      <w:pPr>
        <w:pStyle w:val="ListParagraph"/>
        <w:numPr>
          <w:ilvl w:val="0"/>
          <w:numId w:val="2"/>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15276A61" w14:textId="77777777" w:rsidR="00C535C1" w:rsidRPr="009236E9"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w:t>
      </w:r>
      <w:r>
        <w:rPr>
          <w:rFonts w:asciiTheme="minorHAnsi" w:hAnsiTheme="minorHAnsi" w:cs="Arial"/>
          <w:sz w:val="20"/>
          <w:szCs w:val="20"/>
        </w:rPr>
        <w:t>I</w:t>
      </w:r>
      <w:r w:rsidRPr="004A6FF8">
        <w:rPr>
          <w:rFonts w:asciiTheme="minorHAnsi" w:hAnsiTheme="minorHAnsi" w:cs="Arial"/>
          <w:sz w:val="20"/>
          <w:szCs w:val="20"/>
        </w:rPr>
        <w:t xml:space="preserve">ndependent </w:t>
      </w:r>
      <w:r>
        <w:rPr>
          <w:rFonts w:asciiTheme="minorHAnsi" w:hAnsiTheme="minorHAnsi" w:cs="Arial"/>
          <w:sz w:val="20"/>
          <w:szCs w:val="20"/>
        </w:rPr>
        <w:t>J</w:t>
      </w:r>
      <w:r w:rsidRPr="004A6FF8">
        <w:rPr>
          <w:rFonts w:asciiTheme="minorHAnsi" w:hAnsiTheme="minorHAnsi" w:cs="Arial"/>
          <w:sz w:val="20"/>
          <w:szCs w:val="20"/>
        </w:rPr>
        <w:t xml:space="preserve">udging </w:t>
      </w:r>
      <w:r>
        <w:rPr>
          <w:rFonts w:asciiTheme="minorHAnsi" w:hAnsiTheme="minorHAnsi" w:cs="Arial"/>
          <w:sz w:val="20"/>
          <w:szCs w:val="20"/>
        </w:rPr>
        <w:t>P</w:t>
      </w:r>
      <w:r w:rsidRPr="004A6FF8">
        <w:rPr>
          <w:rFonts w:asciiTheme="minorHAnsi" w:hAnsiTheme="minorHAnsi" w:cs="Arial"/>
          <w:sz w:val="20"/>
          <w:szCs w:val="20"/>
        </w:rPr>
        <w:t xml:space="preserve">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w:t>
      </w:r>
      <w:r>
        <w:rPr>
          <w:rFonts w:asciiTheme="minorHAnsi" w:hAnsiTheme="minorHAnsi" w:cs="Arial"/>
          <w:sz w:val="20"/>
          <w:szCs w:val="20"/>
        </w:rPr>
        <w:t>,</w:t>
      </w:r>
      <w:r w:rsidRPr="004A6FF8">
        <w:rPr>
          <w:rFonts w:asciiTheme="minorHAnsi" w:hAnsiTheme="minorHAnsi" w:cs="Arial"/>
          <w:sz w:val="20"/>
          <w:szCs w:val="20"/>
        </w:rPr>
        <w:t xml:space="preserve"> including the winner</w:t>
      </w:r>
      <w:r>
        <w:rPr>
          <w:rFonts w:asciiTheme="minorHAnsi" w:hAnsiTheme="minorHAnsi" w:cs="Arial"/>
          <w:sz w:val="20"/>
          <w:szCs w:val="20"/>
        </w:rPr>
        <w:t>,</w:t>
      </w:r>
      <w:r w:rsidRPr="004A6FF8">
        <w:rPr>
          <w:rFonts w:asciiTheme="minorHAnsi" w:hAnsiTheme="minorHAnsi" w:cs="Arial"/>
          <w:sz w:val="20"/>
          <w:szCs w:val="20"/>
        </w:rPr>
        <w:t xml:space="preserve"> will be selected. </w:t>
      </w:r>
      <w:r>
        <w:rPr>
          <w:rFonts w:asciiTheme="minorHAnsi" w:hAnsiTheme="minorHAnsi"/>
          <w:sz w:val="20"/>
          <w:szCs w:val="20"/>
        </w:rPr>
        <w:t xml:space="preserve">Where exceptional entries are received, whom the judges feel deserve recognition, the judges may elect more than 3 finalists or include the entry in an additional award category. </w:t>
      </w:r>
    </w:p>
    <w:p w14:paraId="2428D4D2" w14:textId="77777777" w:rsidR="00C535C1" w:rsidRPr="009236E9"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that particular award</w:t>
      </w:r>
      <w:r>
        <w:rPr>
          <w:rFonts w:asciiTheme="minorHAnsi" w:hAnsiTheme="minorHAnsi"/>
          <w:sz w:val="20"/>
          <w:szCs w:val="20"/>
        </w:rPr>
        <w:t xml:space="preserve"> category</w:t>
      </w:r>
      <w:r w:rsidRPr="004A6FF8">
        <w:rPr>
          <w:rFonts w:asciiTheme="minorHAnsi" w:hAnsiTheme="minorHAnsi"/>
          <w:sz w:val="20"/>
          <w:szCs w:val="20"/>
        </w:rPr>
        <w:t xml:space="preserve">. </w:t>
      </w:r>
    </w:p>
    <w:p w14:paraId="4D793E00" w14:textId="77777777" w:rsidR="00C535C1"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3F4C6B4E" w14:textId="77777777" w:rsidR="00C535C1" w:rsidRDefault="00C535C1" w:rsidP="00C535C1">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legally </w:t>
      </w:r>
      <w:r w:rsidRPr="001D45DD">
        <w:rPr>
          <w:rFonts w:asciiTheme="minorHAnsi" w:hAnsiTheme="minorHAnsi" w:cs="Arial"/>
          <w:sz w:val="20"/>
          <w:szCs w:val="20"/>
        </w:rPr>
        <w:t xml:space="preserve">authorised to </w:t>
      </w:r>
      <w:r>
        <w:rPr>
          <w:rFonts w:asciiTheme="minorHAnsi" w:hAnsiTheme="minorHAnsi" w:cs="Arial"/>
          <w:sz w:val="20"/>
          <w:szCs w:val="20"/>
        </w:rPr>
        <w:t xml:space="preserve">submit an </w:t>
      </w:r>
      <w:r w:rsidRPr="001D45DD">
        <w:rPr>
          <w:rFonts w:asciiTheme="minorHAnsi" w:hAnsiTheme="minorHAnsi" w:cs="Arial"/>
          <w:sz w:val="20"/>
          <w:szCs w:val="20"/>
        </w:rPr>
        <w:t>entr</w:t>
      </w:r>
      <w:r>
        <w:rPr>
          <w:rFonts w:asciiTheme="minorHAnsi" w:hAnsiTheme="minorHAnsi" w:cs="Arial"/>
          <w:sz w:val="20"/>
          <w:szCs w:val="20"/>
        </w:rPr>
        <w:t>y for</w:t>
      </w:r>
      <w:r w:rsidRPr="001D45DD">
        <w:rPr>
          <w:rFonts w:asciiTheme="minorHAnsi" w:hAnsiTheme="minorHAnsi" w:cs="Arial"/>
          <w:sz w:val="20"/>
          <w:szCs w:val="20"/>
        </w:rPr>
        <w:t xml:space="preserve"> their organisa</w:t>
      </w:r>
      <w:r>
        <w:rPr>
          <w:rFonts w:asciiTheme="minorHAnsi" w:hAnsiTheme="minorHAnsi" w:cs="Arial"/>
          <w:sz w:val="20"/>
          <w:szCs w:val="20"/>
        </w:rPr>
        <w:t>tion into the awards programme or accept a nomination and be legally responsible for the entry.</w:t>
      </w:r>
    </w:p>
    <w:p w14:paraId="71BD58FD" w14:textId="77777777" w:rsidR="00C535C1" w:rsidRPr="008962A1" w:rsidRDefault="00C535C1" w:rsidP="00C535C1">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the awards with the exception of the category which they are sponsoring. </w:t>
      </w:r>
    </w:p>
    <w:p w14:paraId="080BD0F5" w14:textId="77777777" w:rsidR="00C535C1" w:rsidRPr="004A6FF8"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on receipt. Entry forms will become the property of North Notts Business Connections (NNBC</w:t>
      </w:r>
      <w:r>
        <w:rPr>
          <w:rFonts w:asciiTheme="minorHAnsi" w:hAnsiTheme="minorHAnsi" w:cs="Arial"/>
          <w:sz w:val="20"/>
          <w:szCs w:val="20"/>
        </w:rPr>
        <w:t xml:space="preserve"> / North Notts BC</w:t>
      </w:r>
      <w:r w:rsidRPr="004A6FF8">
        <w:rPr>
          <w:rFonts w:asciiTheme="minorHAnsi" w:hAnsiTheme="minorHAnsi" w:cs="Arial"/>
          <w:sz w:val="20"/>
          <w:szCs w:val="20"/>
        </w:rPr>
        <w:t xml:space="preserve">) and the North Notts Business Awards and entries will not be returned. </w:t>
      </w:r>
    </w:p>
    <w:p w14:paraId="485C01F9" w14:textId="77777777" w:rsidR="00C535C1" w:rsidRPr="001D45DD"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0CC4856D" w14:textId="77777777" w:rsidR="00C535C1" w:rsidRPr="001D45DD" w:rsidRDefault="00C535C1" w:rsidP="00C535C1">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b/>
          <w:sz w:val="20"/>
          <w:szCs w:val="20"/>
        </w:rPr>
        <w:t>Friday, 5</w:t>
      </w:r>
      <w:r w:rsidRPr="00D82EB6">
        <w:rPr>
          <w:rFonts w:asciiTheme="minorHAnsi" w:hAnsiTheme="minorHAnsi" w:cs="Arial"/>
          <w:b/>
          <w:sz w:val="20"/>
          <w:szCs w:val="20"/>
          <w:vertAlign w:val="superscript"/>
        </w:rPr>
        <w:t>th</w:t>
      </w:r>
      <w:r>
        <w:rPr>
          <w:rFonts w:asciiTheme="minorHAnsi" w:hAnsiTheme="minorHAnsi" w:cs="Arial"/>
          <w:b/>
          <w:sz w:val="20"/>
          <w:szCs w:val="20"/>
        </w:rPr>
        <w:t xml:space="preserve"> July 2024. </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not be judged.</w:t>
      </w:r>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6A3F6383" w14:textId="77777777" w:rsidR="00C535C1" w:rsidRPr="004A6FF8" w:rsidRDefault="00C535C1" w:rsidP="00C535C1">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lastRenderedPageBreak/>
        <w:t xml:space="preserve">The shortlisted </w:t>
      </w:r>
      <w:r w:rsidRPr="009F5333">
        <w:rPr>
          <w:rFonts w:asciiTheme="minorHAnsi" w:hAnsiTheme="minorHAnsi" w:cs="Arial"/>
          <w:sz w:val="20"/>
          <w:szCs w:val="20"/>
        </w:rPr>
        <w:t xml:space="preserve">companies for all awards categories will be announced on </w:t>
      </w:r>
      <w:r>
        <w:rPr>
          <w:rFonts w:asciiTheme="minorHAnsi" w:hAnsiTheme="minorHAnsi" w:cs="Arial"/>
          <w:b/>
          <w:sz w:val="20"/>
          <w:szCs w:val="20"/>
        </w:rPr>
        <w:t>Wednesday, 31st July 2024</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Awards website and announced to the press a number of days later.</w:t>
      </w:r>
    </w:p>
    <w:p w14:paraId="1CD98C48" w14:textId="77777777" w:rsidR="00C535C1"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Award winners will be announced at North Notts Business Awards Ceremony on</w:t>
      </w:r>
      <w:r>
        <w:rPr>
          <w:rFonts w:asciiTheme="minorHAnsi" w:hAnsiTheme="minorHAnsi" w:cs="Arial"/>
          <w:sz w:val="20"/>
          <w:szCs w:val="20"/>
        </w:rPr>
        <w:t xml:space="preserve"> </w:t>
      </w:r>
      <w:r>
        <w:rPr>
          <w:rFonts w:asciiTheme="minorHAnsi" w:hAnsiTheme="minorHAnsi" w:cs="Arial"/>
          <w:b/>
          <w:sz w:val="20"/>
          <w:szCs w:val="20"/>
        </w:rPr>
        <w:t>Friday 4</w:t>
      </w:r>
      <w:r w:rsidRPr="008F4385">
        <w:rPr>
          <w:rFonts w:asciiTheme="minorHAnsi" w:hAnsiTheme="minorHAnsi" w:cs="Arial"/>
          <w:b/>
          <w:sz w:val="20"/>
          <w:szCs w:val="20"/>
          <w:vertAlign w:val="superscript"/>
        </w:rPr>
        <w:t>th</w:t>
      </w:r>
      <w:r>
        <w:rPr>
          <w:rFonts w:asciiTheme="minorHAnsi" w:hAnsiTheme="minorHAnsi" w:cs="Arial"/>
          <w:b/>
          <w:sz w:val="20"/>
          <w:szCs w:val="20"/>
        </w:rPr>
        <w:t xml:space="preserve"> October 2024 at the North Notts Arena.</w:t>
      </w:r>
    </w:p>
    <w:p w14:paraId="60E76B03" w14:textId="77777777" w:rsidR="00C535C1" w:rsidRDefault="00C535C1" w:rsidP="00C535C1">
      <w:pPr>
        <w:pStyle w:val="ListParagraph"/>
        <w:rPr>
          <w:rFonts w:asciiTheme="minorHAnsi" w:hAnsiTheme="minorHAnsi" w:cs="Arial"/>
          <w:sz w:val="20"/>
          <w:szCs w:val="20"/>
        </w:rPr>
      </w:pPr>
    </w:p>
    <w:p w14:paraId="29014F86" w14:textId="77777777" w:rsidR="00C535C1" w:rsidRPr="001C1A01" w:rsidRDefault="00C535C1" w:rsidP="00C535C1">
      <w:pPr>
        <w:pStyle w:val="ListParagraph"/>
        <w:numPr>
          <w:ilvl w:val="0"/>
          <w:numId w:val="2"/>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6</w:t>
      </w:r>
      <w:r w:rsidRPr="006B3D3F">
        <w:rPr>
          <w:rFonts w:asciiTheme="minorHAnsi" w:hAnsiTheme="minorHAnsi" w:cs="Arial"/>
          <w:b/>
          <w:color w:val="FF0000"/>
          <w:szCs w:val="20"/>
          <w:vertAlign w:val="superscript"/>
        </w:rPr>
        <w:t>th</w:t>
      </w:r>
      <w:r>
        <w:rPr>
          <w:rFonts w:asciiTheme="minorHAnsi" w:hAnsiTheme="minorHAnsi" w:cs="Arial"/>
          <w:b/>
          <w:color w:val="FF0000"/>
          <w:szCs w:val="20"/>
        </w:rPr>
        <w:t xml:space="preserve"> September 2024</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32547DB4" w14:textId="77777777" w:rsidR="00C535C1" w:rsidRDefault="00C535C1" w:rsidP="00C535C1">
      <w:pPr>
        <w:pStyle w:val="ListParagraph"/>
        <w:numPr>
          <w:ilvl w:val="0"/>
          <w:numId w:val="2"/>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The list of winners and photographs will also be published on the North Notts Business Awards website and the same will be publicised by NNBC through a variety of media.</w:t>
      </w:r>
      <w:r>
        <w:rPr>
          <w:rFonts w:asciiTheme="minorHAnsi" w:hAnsiTheme="minorHAnsi"/>
          <w:sz w:val="20"/>
          <w:szCs w:val="20"/>
        </w:rPr>
        <w:t xml:space="preserve"> </w:t>
      </w:r>
    </w:p>
    <w:p w14:paraId="6E673ACE" w14:textId="77777777" w:rsidR="00C535C1" w:rsidRPr="004A6FF8" w:rsidRDefault="00C535C1" w:rsidP="00C535C1">
      <w:pPr>
        <w:pStyle w:val="ListParagraph"/>
        <w:numPr>
          <w:ilvl w:val="0"/>
          <w:numId w:val="2"/>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0947D791" w14:textId="77777777" w:rsidR="00C535C1" w:rsidRPr="004A6FF8"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24258A5A" w14:textId="77777777" w:rsidR="00C535C1" w:rsidRPr="004A6FF8"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4F396CC5" w14:textId="77777777" w:rsidR="00C535C1"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690EA5BE" w14:textId="77777777" w:rsidR="00C535C1" w:rsidRPr="004A6FF8" w:rsidRDefault="00C535C1" w:rsidP="00C535C1">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n Independent Judging Panel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71F9649A" w14:textId="77777777" w:rsidR="00C535C1" w:rsidRPr="004A6FF8" w:rsidRDefault="00C535C1" w:rsidP="00C535C1">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07956E72" w14:textId="77777777" w:rsidR="00C535C1" w:rsidRPr="004A6FF8" w:rsidRDefault="00C535C1" w:rsidP="00C535C1">
      <w:pPr>
        <w:spacing w:line="360" w:lineRule="auto"/>
        <w:ind w:left="360"/>
        <w:jc w:val="center"/>
        <w:rPr>
          <w:rFonts w:cs="Arial"/>
          <w:sz w:val="20"/>
          <w:szCs w:val="20"/>
        </w:rPr>
      </w:pPr>
    </w:p>
    <w:p w14:paraId="0ABAC0B1" w14:textId="77777777" w:rsidR="00C535C1" w:rsidRPr="00607DF5" w:rsidRDefault="00C535C1" w:rsidP="00C535C1">
      <w:pPr>
        <w:jc w:val="right"/>
        <w:rPr>
          <w:sz w:val="16"/>
          <w:szCs w:val="16"/>
        </w:rPr>
      </w:pPr>
      <w:r w:rsidRPr="00607DF5">
        <w:rPr>
          <w:sz w:val="16"/>
          <w:szCs w:val="16"/>
        </w:rPr>
        <w:t xml:space="preserve">© Copyright North Notts Business Connections </w:t>
      </w:r>
      <w:r>
        <w:rPr>
          <w:sz w:val="16"/>
          <w:szCs w:val="16"/>
        </w:rPr>
        <w:t>2024</w:t>
      </w:r>
    </w:p>
    <w:p w14:paraId="397EFF66" w14:textId="77777777" w:rsidR="00C535C1" w:rsidRDefault="00C535C1" w:rsidP="00C535C1"/>
    <w:p w14:paraId="3F6246C1" w14:textId="77777777" w:rsidR="00530E01" w:rsidRDefault="00530E01" w:rsidP="00C535C1">
      <w:pPr>
        <w:widowControl w:val="0"/>
        <w:autoSpaceDE w:val="0"/>
        <w:autoSpaceDN w:val="0"/>
        <w:adjustRightInd w:val="0"/>
        <w:spacing w:after="100" w:afterAutospacing="1" w:line="240" w:lineRule="atLeast"/>
        <w:ind w:firstLine="720"/>
        <w:jc w:val="center"/>
      </w:pPr>
    </w:p>
    <w:sectPr w:rsidR="00530E01" w:rsidSect="00D67119">
      <w:headerReference w:type="default" r:id="rId8"/>
      <w:footerReference w:type="first" r:id="rId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27249" w14:textId="77777777" w:rsidR="00267D58" w:rsidRDefault="00267D58" w:rsidP="0056143B">
      <w:pPr>
        <w:spacing w:after="0" w:line="240" w:lineRule="auto"/>
      </w:pPr>
      <w:r>
        <w:separator/>
      </w:r>
    </w:p>
  </w:endnote>
  <w:endnote w:type="continuationSeparator" w:id="0">
    <w:p w14:paraId="6FE4F0F4" w14:textId="77777777" w:rsidR="00267D58" w:rsidRDefault="00267D58"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9F0DA" w14:textId="77777777" w:rsidR="002F3B3A" w:rsidRDefault="002F3B3A">
    <w:pPr>
      <w:pStyle w:val="Footer"/>
    </w:pPr>
  </w:p>
  <w:p w14:paraId="71A9AB24" w14:textId="77777777" w:rsidR="002F3B3A" w:rsidRPr="00505C4C" w:rsidRDefault="002F3B3A">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C6DBB" w14:textId="77777777" w:rsidR="00267D58" w:rsidRDefault="00267D58" w:rsidP="0056143B">
      <w:pPr>
        <w:spacing w:after="0" w:line="240" w:lineRule="auto"/>
      </w:pPr>
      <w:r>
        <w:separator/>
      </w:r>
    </w:p>
  </w:footnote>
  <w:footnote w:type="continuationSeparator" w:id="0">
    <w:p w14:paraId="182617DD" w14:textId="77777777" w:rsidR="00267D58" w:rsidRDefault="00267D58"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8A1F" w14:textId="77777777" w:rsidR="002F3B3A" w:rsidRPr="00822390" w:rsidRDefault="0055336A" w:rsidP="00822390">
    <w:pPr>
      <w:jc w:val="center"/>
      <w:rPr>
        <w:rFonts w:ascii="Gill Sans MT" w:hAnsi="Gill Sans MT"/>
      </w:rPr>
    </w:pPr>
    <w:r>
      <w:rPr>
        <w:rFonts w:ascii="Gill Sans MT" w:hAnsi="Gill Sans MT"/>
        <w:b/>
      </w:rPr>
      <w:t>Best</w:t>
    </w:r>
    <w:r w:rsidR="0056143B">
      <w:rPr>
        <w:rFonts w:ascii="Gill Sans MT" w:hAnsi="Gill Sans MT"/>
        <w:b/>
      </w:rPr>
      <w:t xml:space="preserve"> </w:t>
    </w:r>
    <w:r w:rsidR="00C0643D">
      <w:rPr>
        <w:rFonts w:ascii="Gill Sans MT" w:hAnsi="Gill Sans MT"/>
        <w:b/>
      </w:rPr>
      <w:t>New Business</w:t>
    </w:r>
    <w:r w:rsidR="0056143B">
      <w:rPr>
        <w:rFonts w:ascii="Gill Sans MT" w:hAnsi="Gill Sans MT"/>
        <w:b/>
      </w:rPr>
      <w:t xml:space="preserve"> Award</w:t>
    </w:r>
  </w:p>
  <w:p w14:paraId="39F5C3B8" w14:textId="77777777" w:rsidR="002F3B3A" w:rsidRPr="00822390" w:rsidRDefault="002F3B3A" w:rsidP="00C7474A">
    <w:pPr>
      <w:jc w:val="center"/>
      <w:rPr>
        <w:rFonts w:ascii="Gill Sans MT" w:hAnsi="Gill Sans MT" w:cs="CenturyGothic,Bold"/>
        <w:b/>
        <w:bCs/>
      </w:rPr>
    </w:pPr>
  </w:p>
  <w:p w14:paraId="2462385F" w14:textId="77777777" w:rsidR="002F3B3A" w:rsidRPr="00822390" w:rsidRDefault="002F3B3A" w:rsidP="003D7FEE">
    <w:pPr>
      <w:jc w:val="center"/>
      <w:rPr>
        <w:rFonts w:ascii="Century Gothic" w:hAnsi="Century Gothic" w:cs="CenturyGothic,Bold"/>
        <w:bCs/>
      </w:rPr>
    </w:pPr>
  </w:p>
  <w:p w14:paraId="671955C6" w14:textId="77777777" w:rsidR="002F3B3A" w:rsidRDefault="002F3B3A" w:rsidP="00505C4C">
    <w:pPr>
      <w:pStyle w:val="Header"/>
      <w:jc w:val="right"/>
    </w:pPr>
  </w:p>
  <w:p w14:paraId="51FC6EC9" w14:textId="77777777" w:rsidR="002F3B3A" w:rsidRDefault="002F3B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79676676">
    <w:abstractNumId w:val="1"/>
  </w:num>
  <w:num w:numId="2" w16cid:durableId="1116173141">
    <w:abstractNumId w:val="0"/>
  </w:num>
  <w:num w:numId="3" w16cid:durableId="16704042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GwMDGyNLOwMDS0MDBX0lEKTi0uzszPAykwrAUAWEl9xCwAAAA="/>
  </w:docVars>
  <w:rsids>
    <w:rsidRoot w:val="00512A35"/>
    <w:rsid w:val="00005EB4"/>
    <w:rsid w:val="00077C2F"/>
    <w:rsid w:val="000940AD"/>
    <w:rsid w:val="000B4163"/>
    <w:rsid w:val="000D7AE3"/>
    <w:rsid w:val="00115917"/>
    <w:rsid w:val="00133F05"/>
    <w:rsid w:val="00137E5B"/>
    <w:rsid w:val="0017338B"/>
    <w:rsid w:val="001C44AC"/>
    <w:rsid w:val="001D1432"/>
    <w:rsid w:val="00210666"/>
    <w:rsid w:val="00237411"/>
    <w:rsid w:val="00267D58"/>
    <w:rsid w:val="002824BA"/>
    <w:rsid w:val="002B5341"/>
    <w:rsid w:val="002F15C0"/>
    <w:rsid w:val="002F3B3A"/>
    <w:rsid w:val="00351B63"/>
    <w:rsid w:val="00365227"/>
    <w:rsid w:val="00387F25"/>
    <w:rsid w:val="003950A0"/>
    <w:rsid w:val="00430900"/>
    <w:rsid w:val="00455EE0"/>
    <w:rsid w:val="00474E77"/>
    <w:rsid w:val="00512A35"/>
    <w:rsid w:val="00530E01"/>
    <w:rsid w:val="0055336A"/>
    <w:rsid w:val="0056143B"/>
    <w:rsid w:val="0059191B"/>
    <w:rsid w:val="0059397D"/>
    <w:rsid w:val="005C685F"/>
    <w:rsid w:val="00636560"/>
    <w:rsid w:val="006C781D"/>
    <w:rsid w:val="006F22C7"/>
    <w:rsid w:val="006F3F05"/>
    <w:rsid w:val="007C59BC"/>
    <w:rsid w:val="008270FD"/>
    <w:rsid w:val="00831599"/>
    <w:rsid w:val="00842C59"/>
    <w:rsid w:val="00860BC6"/>
    <w:rsid w:val="008A2EE0"/>
    <w:rsid w:val="008C4CF9"/>
    <w:rsid w:val="00936E90"/>
    <w:rsid w:val="009824E5"/>
    <w:rsid w:val="009D02E2"/>
    <w:rsid w:val="009D0EDC"/>
    <w:rsid w:val="00A13B66"/>
    <w:rsid w:val="00A343D1"/>
    <w:rsid w:val="00A5339B"/>
    <w:rsid w:val="00AA7CA2"/>
    <w:rsid w:val="00AC0A9A"/>
    <w:rsid w:val="00AD2AFF"/>
    <w:rsid w:val="00AD40FC"/>
    <w:rsid w:val="00AE0D52"/>
    <w:rsid w:val="00B16B3A"/>
    <w:rsid w:val="00B9542B"/>
    <w:rsid w:val="00B96116"/>
    <w:rsid w:val="00C0643D"/>
    <w:rsid w:val="00C243A7"/>
    <w:rsid w:val="00C46E16"/>
    <w:rsid w:val="00C535C1"/>
    <w:rsid w:val="00C752A6"/>
    <w:rsid w:val="00CD33DB"/>
    <w:rsid w:val="00E01DFC"/>
    <w:rsid w:val="00E1574E"/>
    <w:rsid w:val="00EA031C"/>
    <w:rsid w:val="00EB5AEE"/>
    <w:rsid w:val="00EE6507"/>
    <w:rsid w:val="00F83341"/>
    <w:rsid w:val="00FA0D04"/>
    <w:rsid w:val="00FE2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37A0A"/>
  <w15:docId w15:val="{44FAD118-5C00-4113-8ED7-176D8B849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table" w:styleId="TableGrid">
    <w:name w:val="Table Grid"/>
    <w:basedOn w:val="TableNormal"/>
    <w:uiPriority w:val="59"/>
    <w:rsid w:val="00AD2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538</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6</cp:revision>
  <dcterms:created xsi:type="dcterms:W3CDTF">2023-04-06T21:48:00Z</dcterms:created>
  <dcterms:modified xsi:type="dcterms:W3CDTF">2024-03-30T01:30:00Z</dcterms:modified>
</cp:coreProperties>
</file>